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9799" w14:textId="30CB82AF" w:rsidR="00CB6315" w:rsidRPr="0080074D" w:rsidRDefault="00CB6315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t>List of Fi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C09D3" w14:paraId="1F456D91" w14:textId="77777777" w:rsidTr="003C09D3">
        <w:tc>
          <w:tcPr>
            <w:tcW w:w="4148" w:type="dxa"/>
          </w:tcPr>
          <w:p w14:paraId="5FBE4AAE" w14:textId="54026A85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Filename</w:t>
            </w:r>
          </w:p>
        </w:tc>
        <w:tc>
          <w:tcPr>
            <w:tcW w:w="4148" w:type="dxa"/>
          </w:tcPr>
          <w:p w14:paraId="2243D4BF" w14:textId="1E94C386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Purpose</w:t>
            </w:r>
          </w:p>
        </w:tc>
      </w:tr>
      <w:tr w:rsidR="003C09D3" w14:paraId="79DE835A" w14:textId="77777777" w:rsidTr="003C09D3">
        <w:tc>
          <w:tcPr>
            <w:tcW w:w="4148" w:type="dxa"/>
          </w:tcPr>
          <w:p w14:paraId="458926C5" w14:textId="683826C3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Builtin.c</w:t>
            </w:r>
            <w:proofErr w:type="spellEnd"/>
          </w:p>
        </w:tc>
        <w:tc>
          <w:tcPr>
            <w:tcW w:w="4148" w:type="dxa"/>
          </w:tcPr>
          <w:p w14:paraId="39A13E44" w14:textId="2A53B55D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Source code for built</w:t>
            </w:r>
            <w:r w:rsidR="00D46E6E">
              <w:rPr>
                <w:sz w:val="24"/>
                <w:szCs w:val="24"/>
              </w:rPr>
              <w:t>-</w:t>
            </w:r>
            <w:r w:rsidRPr="004A72ED">
              <w:rPr>
                <w:sz w:val="24"/>
                <w:szCs w:val="24"/>
              </w:rPr>
              <w:t>in functions for shell</w:t>
            </w:r>
          </w:p>
        </w:tc>
      </w:tr>
      <w:tr w:rsidR="003C09D3" w14:paraId="7A92425E" w14:textId="77777777" w:rsidTr="003C09D3">
        <w:tc>
          <w:tcPr>
            <w:tcW w:w="4148" w:type="dxa"/>
          </w:tcPr>
          <w:p w14:paraId="68620CED" w14:textId="5E9A92B4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Builtin.h</w:t>
            </w:r>
            <w:proofErr w:type="spellEnd"/>
          </w:p>
        </w:tc>
        <w:tc>
          <w:tcPr>
            <w:tcW w:w="4148" w:type="dxa"/>
          </w:tcPr>
          <w:p w14:paraId="1496DC68" w14:textId="06C313B3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Header file for </w:t>
            </w:r>
            <w:proofErr w:type="spellStart"/>
            <w:r w:rsidRPr="004A72ED">
              <w:rPr>
                <w:sz w:val="24"/>
                <w:szCs w:val="24"/>
              </w:rPr>
              <w:t>builtin.c</w:t>
            </w:r>
            <w:proofErr w:type="spellEnd"/>
          </w:p>
        </w:tc>
      </w:tr>
      <w:tr w:rsidR="003C09D3" w14:paraId="3337893F" w14:textId="77777777" w:rsidTr="003C09D3">
        <w:tc>
          <w:tcPr>
            <w:tcW w:w="4148" w:type="dxa"/>
          </w:tcPr>
          <w:p w14:paraId="58090004" w14:textId="68618BF9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Builtin.o</w:t>
            </w:r>
            <w:proofErr w:type="spellEnd"/>
          </w:p>
        </w:tc>
        <w:tc>
          <w:tcPr>
            <w:tcW w:w="4148" w:type="dxa"/>
          </w:tcPr>
          <w:p w14:paraId="6C527AA2" w14:textId="4197E5D3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Object file for linking to </w:t>
            </w:r>
            <w:proofErr w:type="spellStart"/>
            <w:r w:rsidRPr="004A72ED">
              <w:rPr>
                <w:sz w:val="24"/>
                <w:szCs w:val="24"/>
              </w:rPr>
              <w:t>Unix_Shell</w:t>
            </w:r>
            <w:proofErr w:type="spellEnd"/>
          </w:p>
        </w:tc>
      </w:tr>
      <w:tr w:rsidR="003C09D3" w14:paraId="5C7A0E3D" w14:textId="77777777" w:rsidTr="003C09D3">
        <w:tc>
          <w:tcPr>
            <w:tcW w:w="4148" w:type="dxa"/>
          </w:tcPr>
          <w:p w14:paraId="7498FB0B" w14:textId="2CF242AF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Command.c</w:t>
            </w:r>
            <w:proofErr w:type="spellEnd"/>
          </w:p>
        </w:tc>
        <w:tc>
          <w:tcPr>
            <w:tcW w:w="4148" w:type="dxa"/>
          </w:tcPr>
          <w:p w14:paraId="2BE3C7F0" w14:textId="023811DF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Source code for command breakdown for shell</w:t>
            </w:r>
          </w:p>
        </w:tc>
      </w:tr>
      <w:tr w:rsidR="003C09D3" w14:paraId="19609A6E" w14:textId="77777777" w:rsidTr="003C09D3">
        <w:tc>
          <w:tcPr>
            <w:tcW w:w="4148" w:type="dxa"/>
          </w:tcPr>
          <w:p w14:paraId="51812203" w14:textId="0D9F333A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Command.h</w:t>
            </w:r>
            <w:proofErr w:type="spellEnd"/>
          </w:p>
        </w:tc>
        <w:tc>
          <w:tcPr>
            <w:tcW w:w="4148" w:type="dxa"/>
          </w:tcPr>
          <w:p w14:paraId="62029D7C" w14:textId="0DF094C7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Header file for </w:t>
            </w:r>
            <w:proofErr w:type="spellStart"/>
            <w:r w:rsidRPr="004A72ED">
              <w:rPr>
                <w:sz w:val="24"/>
                <w:szCs w:val="24"/>
              </w:rPr>
              <w:t>command.c</w:t>
            </w:r>
            <w:proofErr w:type="spellEnd"/>
          </w:p>
        </w:tc>
      </w:tr>
      <w:tr w:rsidR="003C09D3" w14:paraId="173E5883" w14:textId="77777777" w:rsidTr="003C09D3">
        <w:tc>
          <w:tcPr>
            <w:tcW w:w="4148" w:type="dxa"/>
          </w:tcPr>
          <w:p w14:paraId="2A113585" w14:textId="54280E15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Command.o</w:t>
            </w:r>
            <w:proofErr w:type="spellEnd"/>
          </w:p>
        </w:tc>
        <w:tc>
          <w:tcPr>
            <w:tcW w:w="4148" w:type="dxa"/>
          </w:tcPr>
          <w:p w14:paraId="713EF4B3" w14:textId="05D82FBA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Object file for linking to </w:t>
            </w:r>
            <w:proofErr w:type="spellStart"/>
            <w:r w:rsidRPr="004A72ED">
              <w:rPr>
                <w:sz w:val="24"/>
                <w:szCs w:val="24"/>
              </w:rPr>
              <w:t>Unix_Shell</w:t>
            </w:r>
            <w:proofErr w:type="spellEnd"/>
          </w:p>
        </w:tc>
      </w:tr>
      <w:tr w:rsidR="003C09D3" w14:paraId="473A9E82" w14:textId="77777777" w:rsidTr="003C09D3">
        <w:tc>
          <w:tcPr>
            <w:tcW w:w="4148" w:type="dxa"/>
          </w:tcPr>
          <w:p w14:paraId="4DD65934" w14:textId="1742D7F4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Token.c</w:t>
            </w:r>
            <w:proofErr w:type="spellEnd"/>
          </w:p>
        </w:tc>
        <w:tc>
          <w:tcPr>
            <w:tcW w:w="4148" w:type="dxa"/>
          </w:tcPr>
          <w:p w14:paraId="332901E6" w14:textId="49AB0B14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Source code to break up </w:t>
            </w:r>
            <w:r w:rsidR="001321F2">
              <w:rPr>
                <w:sz w:val="24"/>
                <w:szCs w:val="24"/>
              </w:rPr>
              <w:t xml:space="preserve">a </w:t>
            </w:r>
            <w:r w:rsidRPr="004A72ED">
              <w:rPr>
                <w:sz w:val="24"/>
                <w:szCs w:val="24"/>
              </w:rPr>
              <w:t>string into tokens for shell</w:t>
            </w:r>
          </w:p>
        </w:tc>
      </w:tr>
      <w:tr w:rsidR="003C09D3" w14:paraId="4D50C208" w14:textId="77777777" w:rsidTr="003C09D3">
        <w:tc>
          <w:tcPr>
            <w:tcW w:w="4148" w:type="dxa"/>
          </w:tcPr>
          <w:p w14:paraId="3E0C46B0" w14:textId="141A90AC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Token.h</w:t>
            </w:r>
            <w:proofErr w:type="spellEnd"/>
          </w:p>
        </w:tc>
        <w:tc>
          <w:tcPr>
            <w:tcW w:w="4148" w:type="dxa"/>
          </w:tcPr>
          <w:p w14:paraId="7800AF44" w14:textId="407FB235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Header file for </w:t>
            </w:r>
            <w:proofErr w:type="spellStart"/>
            <w:r w:rsidRPr="004A72ED">
              <w:rPr>
                <w:sz w:val="24"/>
                <w:szCs w:val="24"/>
              </w:rPr>
              <w:t>token.c</w:t>
            </w:r>
            <w:proofErr w:type="spellEnd"/>
          </w:p>
        </w:tc>
      </w:tr>
      <w:tr w:rsidR="003C09D3" w14:paraId="448D3513" w14:textId="77777777" w:rsidTr="003C09D3">
        <w:tc>
          <w:tcPr>
            <w:tcW w:w="4148" w:type="dxa"/>
          </w:tcPr>
          <w:p w14:paraId="77A93290" w14:textId="3848DD29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Token.o</w:t>
            </w:r>
            <w:proofErr w:type="spellEnd"/>
          </w:p>
        </w:tc>
        <w:tc>
          <w:tcPr>
            <w:tcW w:w="4148" w:type="dxa"/>
          </w:tcPr>
          <w:p w14:paraId="3105BF6B" w14:textId="25F878F0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Object file for linking to </w:t>
            </w:r>
            <w:proofErr w:type="spellStart"/>
            <w:r w:rsidRPr="004A72ED">
              <w:rPr>
                <w:sz w:val="24"/>
                <w:szCs w:val="24"/>
              </w:rPr>
              <w:t>Unix_Shell</w:t>
            </w:r>
            <w:proofErr w:type="spellEnd"/>
          </w:p>
        </w:tc>
      </w:tr>
      <w:tr w:rsidR="003C09D3" w14:paraId="553EA3A7" w14:textId="77777777" w:rsidTr="003C09D3">
        <w:tc>
          <w:tcPr>
            <w:tcW w:w="4148" w:type="dxa"/>
          </w:tcPr>
          <w:p w14:paraId="29201832" w14:textId="125793BF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Unix_Shell.c</w:t>
            </w:r>
            <w:proofErr w:type="spellEnd"/>
          </w:p>
        </w:tc>
        <w:tc>
          <w:tcPr>
            <w:tcW w:w="4148" w:type="dxa"/>
          </w:tcPr>
          <w:p w14:paraId="4F4CED76" w14:textId="7A0F084B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Source code for the Unix shell</w:t>
            </w:r>
          </w:p>
        </w:tc>
      </w:tr>
      <w:tr w:rsidR="003C09D3" w14:paraId="6AAA9268" w14:textId="77777777" w:rsidTr="003C09D3">
        <w:tc>
          <w:tcPr>
            <w:tcW w:w="4148" w:type="dxa"/>
          </w:tcPr>
          <w:p w14:paraId="4E3AE203" w14:textId="2A076842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Unix_Shell.o</w:t>
            </w:r>
            <w:proofErr w:type="spellEnd"/>
          </w:p>
        </w:tc>
        <w:tc>
          <w:tcPr>
            <w:tcW w:w="4148" w:type="dxa"/>
          </w:tcPr>
          <w:p w14:paraId="43FD6222" w14:textId="5B58B70C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Object file for </w:t>
            </w:r>
            <w:proofErr w:type="spellStart"/>
            <w:r w:rsidRPr="004A72ED">
              <w:rPr>
                <w:sz w:val="24"/>
                <w:szCs w:val="24"/>
              </w:rPr>
              <w:t>Unix_Shell</w:t>
            </w:r>
            <w:proofErr w:type="spellEnd"/>
          </w:p>
        </w:tc>
      </w:tr>
      <w:tr w:rsidR="003C09D3" w14:paraId="5E6DB979" w14:textId="77777777" w:rsidTr="003C09D3">
        <w:tc>
          <w:tcPr>
            <w:tcW w:w="4148" w:type="dxa"/>
          </w:tcPr>
          <w:p w14:paraId="31457C87" w14:textId="10197B67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Unix_Shell</w:t>
            </w:r>
            <w:proofErr w:type="spellEnd"/>
          </w:p>
        </w:tc>
        <w:tc>
          <w:tcPr>
            <w:tcW w:w="4148" w:type="dxa"/>
          </w:tcPr>
          <w:p w14:paraId="51C71B43" w14:textId="06E3DC08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>Executable for Unix shell</w:t>
            </w:r>
          </w:p>
        </w:tc>
      </w:tr>
      <w:tr w:rsidR="003C09D3" w14:paraId="6B72407D" w14:textId="77777777" w:rsidTr="003C09D3">
        <w:tc>
          <w:tcPr>
            <w:tcW w:w="4148" w:type="dxa"/>
          </w:tcPr>
          <w:p w14:paraId="1D6449B3" w14:textId="0A32519F" w:rsidR="003C09D3" w:rsidRPr="004A72ED" w:rsidRDefault="003C09D3">
            <w:pPr>
              <w:rPr>
                <w:sz w:val="24"/>
                <w:szCs w:val="24"/>
              </w:rPr>
            </w:pPr>
            <w:proofErr w:type="spellStart"/>
            <w:r w:rsidRPr="004A72ED">
              <w:rPr>
                <w:sz w:val="24"/>
                <w:szCs w:val="24"/>
              </w:rPr>
              <w:t>Makefile</w:t>
            </w:r>
            <w:proofErr w:type="spellEnd"/>
          </w:p>
        </w:tc>
        <w:tc>
          <w:tcPr>
            <w:tcW w:w="4148" w:type="dxa"/>
          </w:tcPr>
          <w:p w14:paraId="2B6C0E6D" w14:textId="1C2BA43A" w:rsidR="003C09D3" w:rsidRPr="004A72ED" w:rsidRDefault="003C09D3">
            <w:pPr>
              <w:rPr>
                <w:sz w:val="24"/>
                <w:szCs w:val="24"/>
              </w:rPr>
            </w:pPr>
            <w:r w:rsidRPr="004A72ED">
              <w:rPr>
                <w:sz w:val="24"/>
                <w:szCs w:val="24"/>
              </w:rPr>
              <w:t xml:space="preserve">Make file to assemble compile and create executable for </w:t>
            </w:r>
            <w:r w:rsidR="001321F2">
              <w:rPr>
                <w:sz w:val="24"/>
                <w:szCs w:val="24"/>
              </w:rPr>
              <w:t>U</w:t>
            </w:r>
            <w:r w:rsidRPr="004A72ED">
              <w:rPr>
                <w:sz w:val="24"/>
                <w:szCs w:val="24"/>
              </w:rPr>
              <w:t>nix shell</w:t>
            </w:r>
          </w:p>
        </w:tc>
      </w:tr>
    </w:tbl>
    <w:p w14:paraId="49504E97" w14:textId="77777777" w:rsidR="001321F2" w:rsidRPr="001321F2" w:rsidRDefault="001321F2">
      <w:pPr>
        <w:rPr>
          <w:color w:val="FF0000"/>
        </w:rPr>
      </w:pPr>
    </w:p>
    <w:p w14:paraId="2D946C65" w14:textId="105EA372" w:rsidR="003C09D3" w:rsidRPr="0080074D" w:rsidRDefault="003C09D3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t>The project title and a brief description of the project</w:t>
      </w:r>
    </w:p>
    <w:p w14:paraId="4C31D601" w14:textId="7C2794AB" w:rsidR="003C09D3" w:rsidRPr="00E17D49" w:rsidRDefault="003C09D3">
      <w:pPr>
        <w:rPr>
          <w:sz w:val="24"/>
          <w:szCs w:val="24"/>
        </w:rPr>
      </w:pPr>
      <w:r w:rsidRPr="00E17D49">
        <w:rPr>
          <w:sz w:val="24"/>
          <w:szCs w:val="24"/>
        </w:rPr>
        <w:t>Design and implement a simple UNIX shell program using the grammar specified in the </w:t>
      </w:r>
      <w:hyperlink r:id="rId5" w:anchor="syntax" w:history="1">
        <w:r w:rsidRPr="00E17D49">
          <w:rPr>
            <w:sz w:val="24"/>
            <w:szCs w:val="24"/>
          </w:rPr>
          <w:t>later part</w:t>
        </w:r>
      </w:hyperlink>
      <w:r w:rsidRPr="00E17D49">
        <w:rPr>
          <w:sz w:val="24"/>
          <w:szCs w:val="24"/>
        </w:rPr>
        <w:t> of this section. Please allow for at least 100 commands in a command line and at least 1000 arguments in each command.</w:t>
      </w:r>
    </w:p>
    <w:p w14:paraId="157F6813" w14:textId="53C84F6F" w:rsidR="003C09D3" w:rsidRDefault="003C09D3"/>
    <w:p w14:paraId="469C2772" w14:textId="6A2BB8F1" w:rsidR="003C09D3" w:rsidRPr="0080074D" w:rsidRDefault="003C09D3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t>Self-diagnosis and evaluation</w:t>
      </w:r>
    </w:p>
    <w:p w14:paraId="2A62ED5D" w14:textId="3396A986" w:rsidR="003C09D3" w:rsidRPr="00E17D49" w:rsidRDefault="004024E3">
      <w:pPr>
        <w:rPr>
          <w:sz w:val="24"/>
          <w:szCs w:val="24"/>
        </w:rPr>
      </w:pPr>
      <w:r w:rsidRPr="00E17D49">
        <w:rPr>
          <w:sz w:val="24"/>
          <w:szCs w:val="24"/>
        </w:rPr>
        <w:t>Functional features:</w:t>
      </w:r>
    </w:p>
    <w:p w14:paraId="441BC91E" w14:textId="41D89760" w:rsidR="004024E3" w:rsidRPr="00E17D49" w:rsidRDefault="004024E3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Reconfigurable shell prompt: the user can change the prompt from ‘%’ to a string entered after the built-in command ‘prompt’ [e.g. % prompt john$]</w:t>
      </w:r>
    </w:p>
    <w:p w14:paraId="2E334DAA" w14:textId="24A930E9" w:rsidR="004024E3" w:rsidRPr="00E17D49" w:rsidRDefault="004024E3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 xml:space="preserve">Built-in command </w:t>
      </w:r>
      <w:proofErr w:type="spellStart"/>
      <w:r w:rsidRPr="00E17D49">
        <w:rPr>
          <w:sz w:val="24"/>
          <w:szCs w:val="24"/>
        </w:rPr>
        <w:t>pwd</w:t>
      </w:r>
      <w:proofErr w:type="spellEnd"/>
      <w:r w:rsidRPr="00E17D49">
        <w:rPr>
          <w:sz w:val="24"/>
          <w:szCs w:val="24"/>
        </w:rPr>
        <w:t>: prints the current directory of the shell process.</w:t>
      </w:r>
    </w:p>
    <w:p w14:paraId="09C61B76" w14:textId="14E22DDA" w:rsidR="004024E3" w:rsidRPr="00E17D49" w:rsidRDefault="004024E3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Directory walk: the user can change the directory location using ‘cd’ and if no path is stated will direct to the home directory.</w:t>
      </w:r>
    </w:p>
    <w:p w14:paraId="4405BA38" w14:textId="16D448CD" w:rsidR="004024E3" w:rsidRPr="00E17D49" w:rsidRDefault="004024E3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Wildcard characters: the shell allows wild card characters such as ‘*’ and ‘?’ using the C function ‘glob’</w:t>
      </w:r>
    </w:p>
    <w:p w14:paraId="7CF395AE" w14:textId="62E3FAFA" w:rsidR="004024E3" w:rsidRPr="00E17D49" w:rsidRDefault="004024E3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Shell pipeline: processes can be pipelined into one another using the ‘|’ indicator</w:t>
      </w:r>
      <w:r w:rsidR="000B25A4" w:rsidRPr="00E17D49">
        <w:rPr>
          <w:sz w:val="24"/>
          <w:szCs w:val="24"/>
        </w:rPr>
        <w:t>. Output from one process is inputted into the next.</w:t>
      </w:r>
    </w:p>
    <w:p w14:paraId="5F203F5B" w14:textId="57C8BB4D" w:rsidR="000B25A4" w:rsidRPr="00E17D49" w:rsidRDefault="000B25A4" w:rsidP="004024E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Background job execution: processes can be executed in the background using the ‘&amp;’ indicator</w:t>
      </w:r>
    </w:p>
    <w:p w14:paraId="0F27B475" w14:textId="7252A68F" w:rsidR="000B25A4" w:rsidRPr="00E17D49" w:rsidRDefault="000B25A4" w:rsidP="000B25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Sequential job execution: processes can be executed in sequential order (one after the other) with the ‘;’ indicator</w:t>
      </w:r>
    </w:p>
    <w:p w14:paraId="67CCA0BA" w14:textId="09EADCA1" w:rsidR="000B25A4" w:rsidRPr="00E17D49" w:rsidRDefault="000B25A4" w:rsidP="000B25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The shell environment is inherited from the parent process</w:t>
      </w:r>
    </w:p>
    <w:p w14:paraId="121EBF71" w14:textId="50B2DD07" w:rsidR="000B25A4" w:rsidRPr="00E17D49" w:rsidRDefault="000B25A4" w:rsidP="000B25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The shell has the build in command ‘exit’ which exits the shell.</w:t>
      </w:r>
    </w:p>
    <w:p w14:paraId="78D623B1" w14:textId="3A264C97" w:rsidR="000B25A4" w:rsidRPr="00E17D49" w:rsidRDefault="000B25A4" w:rsidP="000B25A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>The shell cannot be terminated by the following inputs “CTRL-C”, “CTRL-\”, or “CTRL-Z”</w:t>
      </w:r>
    </w:p>
    <w:p w14:paraId="74EA4F10" w14:textId="25DBB3F2" w:rsidR="004024E3" w:rsidRPr="00E17D49" w:rsidRDefault="004024E3">
      <w:pPr>
        <w:rPr>
          <w:sz w:val="24"/>
          <w:szCs w:val="24"/>
        </w:rPr>
      </w:pPr>
      <w:r w:rsidRPr="00E17D49">
        <w:rPr>
          <w:sz w:val="24"/>
          <w:szCs w:val="24"/>
        </w:rPr>
        <w:t>Non-functional features:</w:t>
      </w:r>
    </w:p>
    <w:p w14:paraId="789323A0" w14:textId="6F238EE1" w:rsidR="0035639B" w:rsidRPr="00E17D49" w:rsidRDefault="0035639B" w:rsidP="0035639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17D49">
        <w:rPr>
          <w:sz w:val="24"/>
          <w:szCs w:val="24"/>
        </w:rPr>
        <w:t xml:space="preserve">Standard input and output redirection: although input/output redirection works majority of the time there are instances where the commands output unintended error </w:t>
      </w:r>
      <w:r w:rsidR="00D978CA" w:rsidRPr="00E17D49">
        <w:rPr>
          <w:sz w:val="24"/>
          <w:szCs w:val="24"/>
        </w:rPr>
        <w:t>messages,</w:t>
      </w:r>
      <w:r w:rsidRPr="00E17D49">
        <w:rPr>
          <w:sz w:val="24"/>
          <w:szCs w:val="24"/>
        </w:rPr>
        <w:t xml:space="preserve"> or the redirect will not work at all.</w:t>
      </w:r>
    </w:p>
    <w:p w14:paraId="0B5AFE2B" w14:textId="6A5513EB" w:rsidR="004024E3" w:rsidRDefault="004024E3"/>
    <w:p w14:paraId="5CEA211F" w14:textId="1D057AAE" w:rsidR="000B25A4" w:rsidRDefault="000B25A4"/>
    <w:p w14:paraId="76402592" w14:textId="2A3F93FD" w:rsidR="000B25A4" w:rsidRPr="0080074D" w:rsidRDefault="000B25A4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lastRenderedPageBreak/>
        <w:t>Discussion of your solution</w:t>
      </w:r>
    </w:p>
    <w:p w14:paraId="641D0A3A" w14:textId="51480189" w:rsidR="000B25A4" w:rsidRDefault="004A72ED">
      <w:pPr>
        <w:rPr>
          <w:sz w:val="24"/>
          <w:szCs w:val="24"/>
        </w:rPr>
      </w:pPr>
      <w:r>
        <w:rPr>
          <w:sz w:val="24"/>
          <w:szCs w:val="24"/>
        </w:rPr>
        <w:t>Firstly, the program set a signal mask so that SIGINT, SIGQUIT and SIGTSTP are ignored. After this</w:t>
      </w:r>
      <w:r w:rsidR="001321F2">
        <w:rPr>
          <w:sz w:val="24"/>
          <w:szCs w:val="24"/>
        </w:rPr>
        <w:t>,</w:t>
      </w:r>
      <w:r>
        <w:rPr>
          <w:sz w:val="24"/>
          <w:szCs w:val="24"/>
        </w:rPr>
        <w:t xml:space="preserve"> it enters a loop which only exits once a command execution returns a status of 1 (exit). In the while loop if first gets the user input from the command line. Once a string is collected it allocates memory to **token. The function tokenise() is called</w:t>
      </w:r>
      <w:r w:rsidR="00C05697">
        <w:rPr>
          <w:sz w:val="24"/>
          <w:szCs w:val="24"/>
        </w:rPr>
        <w:t xml:space="preserve">. The tokenise() function separates the string using </w:t>
      </w:r>
      <w:proofErr w:type="spellStart"/>
      <w:r w:rsidR="00C05697">
        <w:rPr>
          <w:sz w:val="24"/>
          <w:szCs w:val="24"/>
        </w:rPr>
        <w:t>strtok</w:t>
      </w:r>
      <w:proofErr w:type="spellEnd"/>
      <w:r w:rsidR="00C05697">
        <w:rPr>
          <w:sz w:val="24"/>
          <w:szCs w:val="24"/>
        </w:rPr>
        <w:t>() with “ \t\n” as the eliminators. These tokens are placed into the token array</w:t>
      </w:r>
      <w:r w:rsidR="00240C33">
        <w:rPr>
          <w:sz w:val="24"/>
          <w:szCs w:val="24"/>
        </w:rPr>
        <w:t>.</w:t>
      </w:r>
    </w:p>
    <w:p w14:paraId="54B0ACFF" w14:textId="18E98788" w:rsidR="00240C33" w:rsidRDefault="00240C33">
      <w:pPr>
        <w:rPr>
          <w:sz w:val="24"/>
          <w:szCs w:val="24"/>
        </w:rPr>
      </w:pPr>
    </w:p>
    <w:p w14:paraId="52013E87" w14:textId="526FD503" w:rsidR="00240C33" w:rsidRDefault="00240C33">
      <w:pPr>
        <w:rPr>
          <w:sz w:val="24"/>
          <w:szCs w:val="24"/>
        </w:rPr>
      </w:pPr>
      <w:r>
        <w:rPr>
          <w:sz w:val="24"/>
          <w:szCs w:val="24"/>
        </w:rPr>
        <w:t>Next</w:t>
      </w:r>
      <w:r w:rsidR="001321F2">
        <w:rPr>
          <w:sz w:val="24"/>
          <w:szCs w:val="24"/>
        </w:rPr>
        <w:t>,</w:t>
      </w:r>
      <w:r>
        <w:rPr>
          <w:sz w:val="24"/>
          <w:szCs w:val="24"/>
        </w:rPr>
        <w:t xml:space="preserve"> the token is separated into commands using the function </w:t>
      </w:r>
      <w:proofErr w:type="spellStart"/>
      <w:r>
        <w:rPr>
          <w:sz w:val="24"/>
          <w:szCs w:val="24"/>
        </w:rPr>
        <w:t>separateCommands</w:t>
      </w:r>
      <w:proofErr w:type="spellEnd"/>
      <w:r>
        <w:rPr>
          <w:sz w:val="24"/>
          <w:szCs w:val="24"/>
        </w:rPr>
        <w:t xml:space="preserve">(). </w:t>
      </w:r>
      <w:proofErr w:type="spellStart"/>
      <w:r>
        <w:rPr>
          <w:sz w:val="24"/>
          <w:szCs w:val="24"/>
        </w:rPr>
        <w:t>SeparateCommands</w:t>
      </w:r>
      <w:proofErr w:type="spellEnd"/>
      <w:r>
        <w:rPr>
          <w:sz w:val="24"/>
          <w:szCs w:val="24"/>
        </w:rPr>
        <w:t xml:space="preserve"> fills into the command data structure with the index of the first token in the token array, the index of the last token, the separator which can be “|”, “&amp;” or “;”, the standard input and standard output file names. It finally fills in the </w:t>
      </w:r>
      <w:proofErr w:type="spellStart"/>
      <w:r>
        <w:rPr>
          <w:sz w:val="24"/>
          <w:szCs w:val="24"/>
        </w:rPr>
        <w:t>argv</w:t>
      </w:r>
      <w:proofErr w:type="spellEnd"/>
      <w:r>
        <w:rPr>
          <w:sz w:val="24"/>
          <w:szCs w:val="24"/>
        </w:rPr>
        <w:t xml:space="preserve"> array with the tokens related to the command excluding I/O redirects.</w:t>
      </w:r>
    </w:p>
    <w:p w14:paraId="2EA81C7D" w14:textId="1DEC0EAB" w:rsidR="00240C33" w:rsidRDefault="00240C33">
      <w:pPr>
        <w:rPr>
          <w:sz w:val="24"/>
          <w:szCs w:val="24"/>
        </w:rPr>
      </w:pPr>
      <w:r>
        <w:rPr>
          <w:sz w:val="24"/>
          <w:szCs w:val="24"/>
        </w:rPr>
        <w:t>To find the first and last index of tokens it scans each token looking for a separator. If a s</w:t>
      </w:r>
      <w:r w:rsidR="00FC3A20">
        <w:rPr>
          <w:sz w:val="24"/>
          <w:szCs w:val="24"/>
        </w:rPr>
        <w:t>ep</w:t>
      </w:r>
      <w:r w:rsidR="001321F2">
        <w:rPr>
          <w:sz w:val="24"/>
          <w:szCs w:val="24"/>
        </w:rPr>
        <w:t>a</w:t>
      </w:r>
      <w:r>
        <w:rPr>
          <w:sz w:val="24"/>
          <w:szCs w:val="24"/>
        </w:rPr>
        <w:t xml:space="preserve">rator is </w:t>
      </w:r>
      <w:r w:rsidR="00FC3A20">
        <w:rPr>
          <w:sz w:val="24"/>
          <w:szCs w:val="24"/>
        </w:rPr>
        <w:t>found the previous token becomes the last index. To find the I/O redirect files it similarly scans each token until it finds a “&gt;” or “&lt;” identifier. Once found the next token becomes the stdin/</w:t>
      </w:r>
      <w:proofErr w:type="spellStart"/>
      <w:r w:rsidR="00FC3A20">
        <w:rPr>
          <w:sz w:val="24"/>
          <w:szCs w:val="24"/>
        </w:rPr>
        <w:t>stdout</w:t>
      </w:r>
      <w:proofErr w:type="spellEnd"/>
      <w:r w:rsidR="00FC3A20">
        <w:rPr>
          <w:sz w:val="24"/>
          <w:szCs w:val="24"/>
        </w:rPr>
        <w:t xml:space="preserve"> file.</w:t>
      </w:r>
    </w:p>
    <w:p w14:paraId="78E527BA" w14:textId="0A31F3C6" w:rsidR="00FC3A20" w:rsidRDefault="00FC3A20">
      <w:pPr>
        <w:rPr>
          <w:sz w:val="24"/>
          <w:szCs w:val="24"/>
        </w:rPr>
      </w:pPr>
    </w:p>
    <w:p w14:paraId="3961A74E" w14:textId="34E87C38" w:rsidR="00FC3A20" w:rsidRDefault="00FC3A20">
      <w:pPr>
        <w:rPr>
          <w:sz w:val="24"/>
          <w:szCs w:val="24"/>
        </w:rPr>
      </w:pPr>
      <w:r>
        <w:rPr>
          <w:sz w:val="24"/>
          <w:szCs w:val="24"/>
        </w:rPr>
        <w:t>To pipe between processes the program first counts all pipes within the string and creates a pipe array with the size two times the count. Once the pipes are created it assigns the input and output accordingly using the following function:</w:t>
      </w:r>
    </w:p>
    <w:p w14:paraId="23AF1A24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FC3A20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m = 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F8A8B9B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FC3A20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&lt;num;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++) {</w:t>
      </w:r>
    </w:p>
    <w:p w14:paraId="511A7972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FC3A20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in = -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FB1F6D5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FC3A20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out = -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9574336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 != 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FC3A20">
        <w:rPr>
          <w:rFonts w:ascii="Consolas" w:hAnsi="Consolas"/>
          <w:color w:val="6A9955"/>
          <w:sz w:val="21"/>
          <w:szCs w:val="21"/>
          <w:lang w:eastAsia="en-AU"/>
        </w:rPr>
        <w:t>//input</w:t>
      </w:r>
    </w:p>
    <w:p w14:paraId="53BA55F1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i-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2E7FEAE6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        in = 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pipefds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m]; </w:t>
      </w:r>
      <w:r w:rsidRPr="00FC3A20">
        <w:rPr>
          <w:rFonts w:ascii="Consolas" w:hAnsi="Consolas"/>
          <w:color w:val="6A9955"/>
          <w:sz w:val="21"/>
          <w:szCs w:val="21"/>
          <w:lang w:eastAsia="en-AU"/>
        </w:rPr>
        <w:t>// 0</w:t>
      </w:r>
    </w:p>
    <w:p w14:paraId="7C63460E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        m+=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2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7837263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    }</w:t>
      </w:r>
    </w:p>
    <w:p w14:paraId="58C7F7A3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0A74007C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F43477A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FC3A20">
        <w:rPr>
          <w:rFonts w:ascii="Consolas" w:hAnsi="Consolas"/>
          <w:color w:val="6A9955"/>
          <w:sz w:val="21"/>
          <w:szCs w:val="21"/>
          <w:lang w:eastAsia="en-AU"/>
        </w:rPr>
        <w:t>//output</w:t>
      </w:r>
    </w:p>
    <w:p w14:paraId="7319D029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    out = 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pipefds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m+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]; </w:t>
      </w:r>
      <w:r w:rsidRPr="00FC3A20">
        <w:rPr>
          <w:rFonts w:ascii="Consolas" w:hAnsi="Consolas"/>
          <w:color w:val="6A9955"/>
          <w:sz w:val="21"/>
          <w:szCs w:val="21"/>
          <w:lang w:eastAsia="en-AU"/>
        </w:rPr>
        <w:t>// 1</w:t>
      </w:r>
    </w:p>
    <w:p w14:paraId="4053A19E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636BF374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F6786CD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status = </w:t>
      </w: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execute_comman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in, out, &amp;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]);</w:t>
      </w:r>
    </w:p>
    <w:p w14:paraId="01AB4244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529BDCD8" w14:textId="01ACFFE6" w:rsidR="00FC3A20" w:rsidRDefault="00FC3A20">
      <w:pPr>
        <w:rPr>
          <w:sz w:val="24"/>
          <w:szCs w:val="24"/>
        </w:rPr>
      </w:pPr>
    </w:p>
    <w:p w14:paraId="2ED0C690" w14:textId="2860D39A" w:rsidR="00E17D49" w:rsidRDefault="00FC3A20">
      <w:pPr>
        <w:rPr>
          <w:sz w:val="24"/>
          <w:szCs w:val="24"/>
        </w:rPr>
      </w:pPr>
      <w:r>
        <w:rPr>
          <w:sz w:val="24"/>
          <w:szCs w:val="24"/>
        </w:rPr>
        <w:t xml:space="preserve">Once assigned the correct pipes it called the </w:t>
      </w:r>
      <w:proofErr w:type="spellStart"/>
      <w:r>
        <w:rPr>
          <w:sz w:val="24"/>
          <w:szCs w:val="24"/>
        </w:rPr>
        <w:t>execute_command</w:t>
      </w:r>
      <w:proofErr w:type="spellEnd"/>
      <w:r>
        <w:rPr>
          <w:sz w:val="24"/>
          <w:szCs w:val="24"/>
        </w:rPr>
        <w:t>() function. This function first checks to see if there is a built-in command. If there is it executes it using a function pointer:</w:t>
      </w:r>
    </w:p>
    <w:p w14:paraId="4D007E64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FC3A20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&lt;</w:t>
      </w: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getBuiltinCount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); 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++) {</w:t>
      </w:r>
    </w:p>
    <w:p w14:paraId="26FD9A98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], 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builtin_cm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]) == 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6A209202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FC3A20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 (*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exec_builtin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])(</w:t>
      </w:r>
      <w:proofErr w:type="spellStart"/>
      <w:r w:rsidRPr="00FC3A20">
        <w:rPr>
          <w:rFonts w:ascii="Consolas" w:hAnsi="Consolas"/>
          <w:color w:val="D4D4D4"/>
          <w:sz w:val="21"/>
          <w:szCs w:val="21"/>
          <w:lang w:eastAsia="en-AU"/>
        </w:rPr>
        <w:t>cm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7E8E39EE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532308A8" w14:textId="17EBFBD0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FC3A20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6D14BC73" w14:textId="754EDD27" w:rsidR="00FC3A20" w:rsidRDefault="00FC3A20">
      <w:pPr>
        <w:rPr>
          <w:sz w:val="24"/>
          <w:szCs w:val="24"/>
        </w:rPr>
      </w:pPr>
    </w:p>
    <w:p w14:paraId="3F24D06A" w14:textId="37FF81A8" w:rsidR="00FC3A20" w:rsidRDefault="00FC3A20">
      <w:pPr>
        <w:rPr>
          <w:sz w:val="24"/>
          <w:szCs w:val="24"/>
        </w:rPr>
      </w:pPr>
      <w:r>
        <w:rPr>
          <w:sz w:val="24"/>
          <w:szCs w:val="24"/>
        </w:rPr>
        <w:lastRenderedPageBreak/>
        <w:t>If there is no built-in function it will fork the current environment. The child process which check</w:t>
      </w:r>
      <w:r w:rsidR="001321F2">
        <w:rPr>
          <w:sz w:val="24"/>
          <w:szCs w:val="24"/>
        </w:rPr>
        <w:t>s</w:t>
      </w:r>
      <w:r>
        <w:rPr>
          <w:sz w:val="24"/>
          <w:szCs w:val="24"/>
        </w:rPr>
        <w:t xml:space="preserve"> for I/O redirects and dup</w:t>
      </w:r>
      <w:r w:rsidR="001321F2">
        <w:rPr>
          <w:sz w:val="24"/>
          <w:szCs w:val="24"/>
        </w:rPr>
        <w:t>s</w:t>
      </w:r>
      <w:r>
        <w:rPr>
          <w:sz w:val="24"/>
          <w:szCs w:val="24"/>
        </w:rPr>
        <w:t xml:space="preserve"> the standard input file descriptor and stand</w:t>
      </w:r>
      <w:r w:rsidR="001321F2">
        <w:rPr>
          <w:sz w:val="24"/>
          <w:szCs w:val="24"/>
        </w:rPr>
        <w:t>ard</w:t>
      </w:r>
      <w:r>
        <w:rPr>
          <w:sz w:val="24"/>
          <w:szCs w:val="24"/>
        </w:rPr>
        <w:t xml:space="preserve"> output file descriptor, respectively. It will then dup any pipes to the std</w:t>
      </w:r>
      <w:r w:rsidR="001321F2">
        <w:rPr>
          <w:sz w:val="24"/>
          <w:szCs w:val="24"/>
        </w:rPr>
        <w:t xml:space="preserve"> </w:t>
      </w:r>
      <w:r>
        <w:rPr>
          <w:sz w:val="24"/>
          <w:szCs w:val="24"/>
        </w:rPr>
        <w:t>input and std</w:t>
      </w:r>
      <w:r w:rsidR="001321F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utput. Once complete it will execute the command using the </w:t>
      </w:r>
      <w:proofErr w:type="spellStart"/>
      <w:r>
        <w:rPr>
          <w:sz w:val="24"/>
          <w:szCs w:val="24"/>
        </w:rPr>
        <w:t>exevp</w:t>
      </w:r>
      <w:proofErr w:type="spellEnd"/>
      <w:r>
        <w:rPr>
          <w:sz w:val="24"/>
          <w:szCs w:val="24"/>
        </w:rPr>
        <w:t xml:space="preserve"> call:</w:t>
      </w:r>
    </w:p>
    <w:p w14:paraId="3933ECDB" w14:textId="77777777" w:rsidR="00FC3A20" w:rsidRPr="00FC3A20" w:rsidRDefault="00FC3A20" w:rsidP="00FC3A2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proofErr w:type="spellStart"/>
      <w:r w:rsidRPr="00FC3A20">
        <w:rPr>
          <w:rFonts w:ascii="Consolas" w:hAnsi="Consolas"/>
          <w:color w:val="DCDCAA"/>
          <w:sz w:val="21"/>
          <w:szCs w:val="21"/>
          <w:lang w:eastAsia="en-AU"/>
        </w:rPr>
        <w:t>execvp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FC3A20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FC3A20">
        <w:rPr>
          <w:rFonts w:ascii="Consolas" w:hAnsi="Consolas"/>
          <w:color w:val="D4D4D4"/>
          <w:sz w:val="21"/>
          <w:szCs w:val="21"/>
          <w:lang w:eastAsia="en-AU"/>
        </w:rPr>
        <w:t>], 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FC3A20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FC3A20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367D319E" w14:textId="181270C4" w:rsidR="00FC3A20" w:rsidRDefault="00FC3A20">
      <w:pPr>
        <w:rPr>
          <w:sz w:val="24"/>
          <w:szCs w:val="24"/>
        </w:rPr>
      </w:pPr>
    </w:p>
    <w:p w14:paraId="167CD590" w14:textId="52154A96" w:rsidR="00FC3A20" w:rsidRDefault="00FC3A20">
      <w:pPr>
        <w:rPr>
          <w:sz w:val="24"/>
          <w:szCs w:val="24"/>
        </w:rPr>
      </w:pPr>
      <w:r>
        <w:rPr>
          <w:sz w:val="24"/>
          <w:szCs w:val="24"/>
        </w:rPr>
        <w:t xml:space="preserve">The parent process will wait for the program to finish if it is not a background process and close the input and output pipes. It will then check for a signal for SIGCHLD which calls the </w:t>
      </w:r>
      <w:proofErr w:type="spellStart"/>
      <w:r>
        <w:rPr>
          <w:sz w:val="24"/>
          <w:szCs w:val="24"/>
        </w:rPr>
        <w:t>killChild</w:t>
      </w:r>
      <w:proofErr w:type="spellEnd"/>
      <w:r>
        <w:rPr>
          <w:sz w:val="24"/>
          <w:szCs w:val="24"/>
        </w:rPr>
        <w:t>() function. This function kills the child so that zombie process</w:t>
      </w:r>
      <w:r w:rsidR="001321F2">
        <w:rPr>
          <w:sz w:val="24"/>
          <w:szCs w:val="24"/>
        </w:rPr>
        <w:t>’</w:t>
      </w:r>
      <w:r>
        <w:rPr>
          <w:sz w:val="24"/>
          <w:szCs w:val="24"/>
        </w:rPr>
        <w:t xml:space="preserve"> are reclaimed.</w:t>
      </w:r>
      <w:r w:rsidR="001321F2">
        <w:rPr>
          <w:sz w:val="24"/>
          <w:szCs w:val="24"/>
        </w:rPr>
        <w:t xml:space="preserve"> </w:t>
      </w:r>
    </w:p>
    <w:p w14:paraId="15DB2DA5" w14:textId="1472D28F" w:rsidR="001321F2" w:rsidRDefault="001321F2">
      <w:pPr>
        <w:rPr>
          <w:sz w:val="24"/>
          <w:szCs w:val="24"/>
        </w:rPr>
      </w:pPr>
    </w:p>
    <w:p w14:paraId="14047398" w14:textId="1A861E5A" w:rsidR="001321F2" w:rsidRDefault="001321F2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Overall</w:t>
      </w:r>
      <w:proofErr w:type="gramEnd"/>
      <w:r>
        <w:rPr>
          <w:sz w:val="24"/>
          <w:szCs w:val="24"/>
        </w:rPr>
        <w:t xml:space="preserve"> the solution is pretty strong at breaking up a string into its commands however it still contains limitations. It cannot completely handle input and output redirection with pipes which is due to the duplication of file descriptors. It also </w:t>
      </w:r>
      <w:proofErr w:type="gramStart"/>
      <w:r>
        <w:rPr>
          <w:sz w:val="24"/>
          <w:szCs w:val="24"/>
        </w:rPr>
        <w:t>has to</w:t>
      </w:r>
      <w:proofErr w:type="gramEnd"/>
      <w:r>
        <w:rPr>
          <w:sz w:val="24"/>
          <w:szCs w:val="24"/>
        </w:rPr>
        <w:t xml:space="preserve"> contain a space into between each eliminator which could be improved so it’s not needed.</w:t>
      </w:r>
    </w:p>
    <w:p w14:paraId="27BAFB63" w14:textId="77777777" w:rsidR="00FC3A20" w:rsidRPr="00FC3A20" w:rsidRDefault="00FC3A20">
      <w:pPr>
        <w:rPr>
          <w:sz w:val="24"/>
          <w:szCs w:val="24"/>
        </w:rPr>
      </w:pPr>
    </w:p>
    <w:p w14:paraId="3FB9FC37" w14:textId="1E740BFC" w:rsidR="000B25A4" w:rsidRPr="0080074D" w:rsidRDefault="000B25A4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t>Test evidence</w:t>
      </w:r>
    </w:p>
    <w:p w14:paraId="4C2C56F8" w14:textId="4FC3ECE7" w:rsidR="00850065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 Compilation:</w:t>
      </w:r>
      <w:r w:rsidR="00850065" w:rsidRPr="00D978CA">
        <w:rPr>
          <w:sz w:val="24"/>
          <w:szCs w:val="24"/>
        </w:rPr>
        <w:t xml:space="preserve"> </w:t>
      </w:r>
      <w:r w:rsidR="00850065" w:rsidRPr="00D978CA">
        <w:rPr>
          <w:sz w:val="22"/>
          <w:szCs w:val="22"/>
        </w:rPr>
        <w:t>program compiled with -Wall flag without any warnings or errors</w:t>
      </w:r>
    </w:p>
    <w:p w14:paraId="18342942" w14:textId="77777777" w:rsidR="00850065" w:rsidRPr="00D978CA" w:rsidRDefault="00850065">
      <w:pPr>
        <w:rPr>
          <w:sz w:val="22"/>
          <w:szCs w:val="22"/>
        </w:rPr>
      </w:pPr>
    </w:p>
    <w:p w14:paraId="1271EF5E" w14:textId="419283DB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0E4CFDB9" wp14:editId="292C73BD">
            <wp:extent cx="3256340" cy="890546"/>
            <wp:effectExtent l="0" t="0" r="127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28" cy="89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F0F8A" w14:textId="77777777" w:rsidR="00850065" w:rsidRPr="00D978CA" w:rsidRDefault="00850065">
      <w:pPr>
        <w:rPr>
          <w:sz w:val="22"/>
          <w:szCs w:val="22"/>
        </w:rPr>
      </w:pPr>
    </w:p>
    <w:p w14:paraId="598BE18D" w14:textId="68851C5E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2 Basics</w:t>
      </w:r>
      <w:r w:rsidR="00850065" w:rsidRPr="00D978CA">
        <w:rPr>
          <w:b/>
          <w:bCs/>
          <w:sz w:val="24"/>
          <w:szCs w:val="24"/>
        </w:rPr>
        <w:t>:</w:t>
      </w:r>
      <w:r w:rsidR="00850065" w:rsidRPr="00D978CA">
        <w:rPr>
          <w:sz w:val="22"/>
          <w:szCs w:val="22"/>
        </w:rPr>
        <w:t xml:space="preserve"> </w:t>
      </w:r>
      <w:r w:rsidR="0035639B" w:rsidRPr="00D978CA">
        <w:rPr>
          <w:sz w:val="22"/>
          <w:szCs w:val="22"/>
        </w:rPr>
        <w:t xml:space="preserve">program completed all processes except for “./show a b c”. </w:t>
      </w:r>
      <w:r w:rsidR="00D978CA" w:rsidRPr="00D978CA">
        <w:rPr>
          <w:sz w:val="22"/>
          <w:szCs w:val="22"/>
        </w:rPr>
        <w:t>However,</w:t>
      </w:r>
      <w:r w:rsidR="0035639B" w:rsidRPr="00D978CA">
        <w:rPr>
          <w:sz w:val="22"/>
          <w:szCs w:val="22"/>
        </w:rPr>
        <w:t xml:space="preserve"> when compared to the Ubuntu shell it also cannot display the </w:t>
      </w:r>
      <w:proofErr w:type="gramStart"/>
      <w:r w:rsidR="0035639B" w:rsidRPr="00D978CA">
        <w:rPr>
          <w:sz w:val="22"/>
          <w:szCs w:val="22"/>
        </w:rPr>
        <w:t>file</w:t>
      </w:r>
      <w:proofErr w:type="gramEnd"/>
      <w:r w:rsidR="0035639B" w:rsidRPr="00D978CA">
        <w:rPr>
          <w:sz w:val="22"/>
          <w:szCs w:val="22"/>
        </w:rPr>
        <w:t xml:space="preserve"> so it is unsure if this is intended behaviour or not.</w:t>
      </w:r>
    </w:p>
    <w:p w14:paraId="64D70078" w14:textId="77777777" w:rsidR="00850065" w:rsidRPr="00D978CA" w:rsidRDefault="00850065">
      <w:pPr>
        <w:rPr>
          <w:sz w:val="22"/>
          <w:szCs w:val="22"/>
        </w:rPr>
      </w:pPr>
    </w:p>
    <w:p w14:paraId="4845A3E4" w14:textId="773A857F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404ABE9A" wp14:editId="21E4443A">
            <wp:extent cx="3792772" cy="2230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114" cy="2235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05D63" w14:textId="43AB695E" w:rsidR="0035639B" w:rsidRPr="00D978CA" w:rsidRDefault="0035639B">
      <w:pPr>
        <w:rPr>
          <w:sz w:val="22"/>
          <w:szCs w:val="22"/>
        </w:rPr>
      </w:pPr>
    </w:p>
    <w:p w14:paraId="21F62327" w14:textId="3C3D6D27" w:rsidR="0035639B" w:rsidRPr="00D978CA" w:rsidRDefault="0035639B">
      <w:pPr>
        <w:rPr>
          <w:sz w:val="22"/>
          <w:szCs w:val="22"/>
        </w:rPr>
      </w:pPr>
      <w:r w:rsidRPr="00D978CA">
        <w:rPr>
          <w:sz w:val="22"/>
          <w:szCs w:val="22"/>
        </w:rPr>
        <w:t>Ubuntu shell version</w:t>
      </w:r>
    </w:p>
    <w:p w14:paraId="6365DDB9" w14:textId="3D55E954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23E51595" wp14:editId="16DE6E87">
            <wp:extent cx="3731652" cy="23058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59" cy="280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BAEFC" w14:textId="77777777" w:rsidR="00850065" w:rsidRPr="00D978CA" w:rsidRDefault="00850065">
      <w:pPr>
        <w:rPr>
          <w:sz w:val="22"/>
          <w:szCs w:val="22"/>
        </w:rPr>
      </w:pPr>
    </w:p>
    <w:p w14:paraId="3B6C5A12" w14:textId="3FC5F950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3 Built-in commands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all commands executed correctly</w:t>
      </w:r>
    </w:p>
    <w:p w14:paraId="36EF4035" w14:textId="55F7DFA4" w:rsidR="000466C3" w:rsidRPr="00D978CA" w:rsidRDefault="000466C3">
      <w:pPr>
        <w:rPr>
          <w:sz w:val="22"/>
          <w:szCs w:val="22"/>
        </w:rPr>
      </w:pPr>
    </w:p>
    <w:p w14:paraId="214B83D3" w14:textId="28FA5A84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3980792E" wp14:editId="59125956">
            <wp:extent cx="3252083" cy="1497648"/>
            <wp:effectExtent l="0" t="0" r="571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028" cy="1518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F3560" w14:textId="77777777" w:rsidR="0035639B" w:rsidRPr="00D978CA" w:rsidRDefault="0035639B">
      <w:pPr>
        <w:rPr>
          <w:sz w:val="22"/>
          <w:szCs w:val="22"/>
        </w:rPr>
      </w:pPr>
    </w:p>
    <w:p w14:paraId="306A4548" w14:textId="4799AB73" w:rsidR="00850065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4 Long command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all commands executed however the “./show” command did not which is also not able to be completed in the Ubuntu terminal, so it is unclear if this is intended behaviour.</w:t>
      </w:r>
    </w:p>
    <w:p w14:paraId="14E346A7" w14:textId="6E0719A1" w:rsidR="0035639B" w:rsidRPr="00D978CA" w:rsidRDefault="0035639B">
      <w:pPr>
        <w:rPr>
          <w:sz w:val="22"/>
          <w:szCs w:val="22"/>
        </w:rPr>
      </w:pPr>
    </w:p>
    <w:p w14:paraId="216F1732" w14:textId="517846F2" w:rsidR="0035639B" w:rsidRPr="00D978CA" w:rsidRDefault="0035639B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0E4697AC" wp14:editId="45354839">
            <wp:extent cx="3677968" cy="2441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57" cy="2451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2F405" w14:textId="28208907" w:rsidR="0035639B" w:rsidRPr="00D978CA" w:rsidRDefault="0035639B">
      <w:pPr>
        <w:rPr>
          <w:sz w:val="22"/>
          <w:szCs w:val="22"/>
        </w:rPr>
      </w:pPr>
    </w:p>
    <w:p w14:paraId="03358E9D" w14:textId="38ACD1EF" w:rsidR="0035639B" w:rsidRPr="00D978CA" w:rsidRDefault="0035639B">
      <w:pPr>
        <w:rPr>
          <w:sz w:val="22"/>
          <w:szCs w:val="22"/>
        </w:rPr>
      </w:pPr>
    </w:p>
    <w:p w14:paraId="58FEA0CE" w14:textId="3B6BEDA8" w:rsidR="0035639B" w:rsidRPr="00D978CA" w:rsidRDefault="0035639B">
      <w:pPr>
        <w:rPr>
          <w:sz w:val="22"/>
          <w:szCs w:val="22"/>
        </w:rPr>
      </w:pPr>
    </w:p>
    <w:p w14:paraId="3689124F" w14:textId="43903717" w:rsidR="0035639B" w:rsidRPr="00D978CA" w:rsidRDefault="0035639B">
      <w:pPr>
        <w:rPr>
          <w:sz w:val="22"/>
          <w:szCs w:val="22"/>
        </w:rPr>
      </w:pPr>
    </w:p>
    <w:p w14:paraId="0E9E57C2" w14:textId="0EFF893E" w:rsidR="0035639B" w:rsidRPr="00D978CA" w:rsidRDefault="0035639B">
      <w:pPr>
        <w:rPr>
          <w:sz w:val="22"/>
          <w:szCs w:val="22"/>
        </w:rPr>
      </w:pPr>
      <w:r w:rsidRPr="00D978CA">
        <w:rPr>
          <w:sz w:val="22"/>
          <w:szCs w:val="22"/>
        </w:rPr>
        <w:t>Ubuntu shell version:</w:t>
      </w:r>
    </w:p>
    <w:p w14:paraId="0B804D67" w14:textId="37C234A4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1B2C1D69" wp14:editId="2C64C708">
            <wp:extent cx="3728754" cy="1152940"/>
            <wp:effectExtent l="0" t="0" r="508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189" cy="119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F191" w14:textId="77777777" w:rsidR="00850065" w:rsidRPr="00D978CA" w:rsidRDefault="00850065">
      <w:pPr>
        <w:rPr>
          <w:sz w:val="22"/>
          <w:szCs w:val="22"/>
        </w:rPr>
      </w:pPr>
    </w:p>
    <w:p w14:paraId="2F1B21CF" w14:textId="42027AED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5 Wildcards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all wildcard command executed correctly.</w:t>
      </w:r>
    </w:p>
    <w:p w14:paraId="5C23C18F" w14:textId="77777777" w:rsidR="0035639B" w:rsidRPr="00D978CA" w:rsidRDefault="0035639B">
      <w:pPr>
        <w:rPr>
          <w:sz w:val="22"/>
          <w:szCs w:val="22"/>
        </w:rPr>
      </w:pPr>
    </w:p>
    <w:p w14:paraId="7B12D2A8" w14:textId="59A47B6E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1896370B" wp14:editId="1D59B21C">
            <wp:extent cx="3498574" cy="3572321"/>
            <wp:effectExtent l="0" t="0" r="698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855" cy="3592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007A0" w14:textId="77777777" w:rsidR="00850065" w:rsidRPr="00D978CA" w:rsidRDefault="00850065">
      <w:pPr>
        <w:rPr>
          <w:sz w:val="22"/>
          <w:szCs w:val="22"/>
        </w:rPr>
      </w:pPr>
    </w:p>
    <w:p w14:paraId="54065210" w14:textId="08EF41CD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6 Sequential execution ‘;’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all commands were executed sequentially.</w:t>
      </w:r>
    </w:p>
    <w:p w14:paraId="04FA97A9" w14:textId="77777777" w:rsidR="0035639B" w:rsidRPr="00D978CA" w:rsidRDefault="0035639B">
      <w:pPr>
        <w:rPr>
          <w:sz w:val="22"/>
          <w:szCs w:val="22"/>
        </w:rPr>
      </w:pPr>
    </w:p>
    <w:p w14:paraId="1993D8ED" w14:textId="16923F51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529569DF" wp14:editId="79E63393">
            <wp:extent cx="2910177" cy="765616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753" cy="77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31A70" w14:textId="77777777" w:rsidR="00850065" w:rsidRPr="00D978CA" w:rsidRDefault="00850065">
      <w:pPr>
        <w:rPr>
          <w:sz w:val="22"/>
          <w:szCs w:val="22"/>
        </w:rPr>
      </w:pPr>
    </w:p>
    <w:p w14:paraId="088E1E5F" w14:textId="05F05D5D" w:rsidR="000466C3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7 Concurrent execution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all commands executed correctly</w:t>
      </w:r>
    </w:p>
    <w:p w14:paraId="713A6B82" w14:textId="77777777" w:rsidR="00D978CA" w:rsidRPr="00D978CA" w:rsidRDefault="00D978CA">
      <w:pPr>
        <w:rPr>
          <w:sz w:val="22"/>
          <w:szCs w:val="22"/>
        </w:rPr>
      </w:pPr>
    </w:p>
    <w:p w14:paraId="698CBFA6" w14:textId="3B03F500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6AA2261B" wp14:editId="373DD341">
            <wp:extent cx="3912042" cy="364062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26" cy="366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EDDC3" w14:textId="77777777" w:rsidR="00850065" w:rsidRPr="00D978CA" w:rsidRDefault="00850065">
      <w:pPr>
        <w:rPr>
          <w:sz w:val="22"/>
          <w:szCs w:val="22"/>
        </w:rPr>
      </w:pPr>
    </w:p>
    <w:p w14:paraId="5D7A287F" w14:textId="5DBBFD55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8 Standard input redirection ‘&lt;’</w:t>
      </w:r>
      <w:r w:rsidR="0035639B" w:rsidRPr="00D978CA">
        <w:rPr>
          <w:b/>
          <w:bCs/>
          <w:sz w:val="24"/>
          <w:szCs w:val="24"/>
        </w:rPr>
        <w:t>:</w:t>
      </w:r>
      <w:r w:rsidR="0035639B" w:rsidRPr="00D978CA">
        <w:rPr>
          <w:sz w:val="22"/>
          <w:szCs w:val="22"/>
        </w:rPr>
        <w:t xml:space="preserve"> input redi</w:t>
      </w:r>
      <w:r w:rsidR="00D978CA" w:rsidRPr="00D978CA">
        <w:rPr>
          <w:sz w:val="22"/>
          <w:szCs w:val="22"/>
        </w:rPr>
        <w:t>re</w:t>
      </w:r>
      <w:r w:rsidR="0035639B" w:rsidRPr="00D978CA">
        <w:rPr>
          <w:sz w:val="22"/>
          <w:szCs w:val="22"/>
        </w:rPr>
        <w:t>cted worked correct</w:t>
      </w:r>
      <w:r w:rsidR="001321F2">
        <w:rPr>
          <w:sz w:val="22"/>
          <w:szCs w:val="22"/>
        </w:rPr>
        <w:t>ly</w:t>
      </w:r>
      <w:r w:rsidR="0035639B" w:rsidRPr="00D978CA">
        <w:rPr>
          <w:sz w:val="22"/>
          <w:szCs w:val="22"/>
        </w:rPr>
        <w:t xml:space="preserve"> except for the last command. It showed an error however the command still completed.</w:t>
      </w:r>
    </w:p>
    <w:p w14:paraId="2F2E934C" w14:textId="77777777" w:rsidR="00D978CA" w:rsidRPr="00D978CA" w:rsidRDefault="00D978CA">
      <w:pPr>
        <w:rPr>
          <w:sz w:val="22"/>
          <w:szCs w:val="22"/>
        </w:rPr>
      </w:pPr>
    </w:p>
    <w:p w14:paraId="4CA61F04" w14:textId="5C91D460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4B2D4F69" wp14:editId="5DFA9806">
            <wp:extent cx="3236181" cy="766983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019" cy="78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1A122" w14:textId="77777777" w:rsidR="00850065" w:rsidRPr="00D978CA" w:rsidRDefault="00850065">
      <w:pPr>
        <w:rPr>
          <w:sz w:val="22"/>
          <w:szCs w:val="22"/>
        </w:rPr>
      </w:pPr>
    </w:p>
    <w:p w14:paraId="60EE3D78" w14:textId="636F0CA3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9 Standard output redirection ‘&gt;’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all command worked as intended.</w:t>
      </w:r>
    </w:p>
    <w:p w14:paraId="4919A159" w14:textId="69E04F54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672A7115" wp14:editId="095FF751">
            <wp:extent cx="3411109" cy="1691781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703" cy="1702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78CA">
        <w:rPr>
          <w:noProof/>
          <w:sz w:val="22"/>
          <w:szCs w:val="22"/>
        </w:rPr>
        <w:drawing>
          <wp:inline distT="0" distB="0" distL="0" distR="0" wp14:anchorId="4F1CF5C5" wp14:editId="7B17B4D5">
            <wp:extent cx="3220278" cy="988308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542" cy="99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03F14" w14:textId="6A90BBE1" w:rsidR="00850065" w:rsidRPr="00D978CA" w:rsidRDefault="00850065">
      <w:pPr>
        <w:rPr>
          <w:sz w:val="22"/>
          <w:szCs w:val="22"/>
        </w:rPr>
      </w:pPr>
    </w:p>
    <w:p w14:paraId="4D8489DE" w14:textId="7710C80B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2BA80527" wp14:editId="0AC54639">
            <wp:extent cx="3244132" cy="68675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865" cy="7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A0F8E" w14:textId="77777777" w:rsidR="00850065" w:rsidRPr="00D978CA" w:rsidRDefault="00850065">
      <w:pPr>
        <w:rPr>
          <w:sz w:val="22"/>
          <w:szCs w:val="22"/>
        </w:rPr>
      </w:pPr>
    </w:p>
    <w:p w14:paraId="45AACE8E" w14:textId="4D81E3F5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0 Simple shell pipeline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all pipeline commands worked as intended.</w:t>
      </w:r>
    </w:p>
    <w:p w14:paraId="0B1311E3" w14:textId="77777777" w:rsidR="00D978CA" w:rsidRPr="00D978CA" w:rsidRDefault="00D978CA">
      <w:pPr>
        <w:rPr>
          <w:sz w:val="22"/>
          <w:szCs w:val="22"/>
        </w:rPr>
      </w:pPr>
    </w:p>
    <w:p w14:paraId="03665601" w14:textId="3CD71304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562F5BBE" wp14:editId="6A14264D">
            <wp:extent cx="3308829" cy="3029447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717" cy="3037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ECF69" w14:textId="77777777" w:rsidR="00850065" w:rsidRPr="00D978CA" w:rsidRDefault="00850065">
      <w:pPr>
        <w:rPr>
          <w:sz w:val="22"/>
          <w:szCs w:val="22"/>
        </w:rPr>
      </w:pPr>
    </w:p>
    <w:p w14:paraId="3B32D5C7" w14:textId="43827D28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1 Long shell pipeline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all commands executed correctly except for the line with output redirect. The output was not redirected to the file junk.</w:t>
      </w:r>
    </w:p>
    <w:p w14:paraId="000848DE" w14:textId="77777777" w:rsidR="00D978CA" w:rsidRPr="00D978CA" w:rsidRDefault="00D978CA">
      <w:pPr>
        <w:rPr>
          <w:sz w:val="22"/>
          <w:szCs w:val="22"/>
        </w:rPr>
      </w:pPr>
    </w:p>
    <w:p w14:paraId="795C2460" w14:textId="2D446DD9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529A4D47" wp14:editId="1BE9B0FF">
            <wp:extent cx="4126727" cy="2539562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256" cy="2552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55F6C" w14:textId="1F5342D7" w:rsidR="00850065" w:rsidRPr="00D978CA" w:rsidRDefault="00850065">
      <w:pPr>
        <w:rPr>
          <w:sz w:val="22"/>
          <w:szCs w:val="22"/>
        </w:rPr>
      </w:pPr>
    </w:p>
    <w:p w14:paraId="1918CF8A" w14:textId="77777777" w:rsidR="00850065" w:rsidRPr="00D978CA" w:rsidRDefault="00850065">
      <w:pPr>
        <w:rPr>
          <w:sz w:val="22"/>
          <w:szCs w:val="22"/>
        </w:rPr>
      </w:pPr>
    </w:p>
    <w:p w14:paraId="2E9023CF" w14:textId="1A34ADA0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2 combinations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all commands worked as intended. It states that ls -</w:t>
      </w:r>
      <w:proofErr w:type="spellStart"/>
      <w:r w:rsidR="00D978CA" w:rsidRPr="00D978CA">
        <w:rPr>
          <w:sz w:val="22"/>
          <w:szCs w:val="22"/>
        </w:rPr>
        <w:t>lt</w:t>
      </w:r>
      <w:proofErr w:type="spellEnd"/>
      <w:r w:rsidR="00D978CA" w:rsidRPr="00D978CA">
        <w:rPr>
          <w:sz w:val="22"/>
          <w:szCs w:val="22"/>
        </w:rPr>
        <w:t xml:space="preserve"> is not a command which is verified by the Ubuntu shell.</w:t>
      </w:r>
    </w:p>
    <w:p w14:paraId="6F9EA7E8" w14:textId="22685E14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11D80C24" wp14:editId="36D11CDD">
            <wp:extent cx="4500438" cy="17037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159" cy="173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DE375" w14:textId="77777777" w:rsidR="00D978CA" w:rsidRPr="00D978CA" w:rsidRDefault="00D978CA">
      <w:pPr>
        <w:rPr>
          <w:sz w:val="22"/>
          <w:szCs w:val="22"/>
        </w:rPr>
      </w:pPr>
    </w:p>
    <w:p w14:paraId="77B75FE2" w14:textId="4AFC4FEF" w:rsidR="00D978CA" w:rsidRPr="00D978CA" w:rsidRDefault="00D978CA">
      <w:pPr>
        <w:rPr>
          <w:sz w:val="22"/>
          <w:szCs w:val="22"/>
        </w:rPr>
      </w:pPr>
      <w:r w:rsidRPr="00D978CA">
        <w:rPr>
          <w:sz w:val="22"/>
          <w:szCs w:val="22"/>
        </w:rPr>
        <w:t>Ubuntu shell version:</w:t>
      </w:r>
    </w:p>
    <w:p w14:paraId="5A58A3B8" w14:textId="2706013C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6DC1DB9F" wp14:editId="0F37D0CD">
            <wp:extent cx="4462437" cy="1534601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266" cy="156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BB514" w14:textId="2C6A2A13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77C806A3" wp14:editId="31D42656">
            <wp:extent cx="2719346" cy="2087824"/>
            <wp:effectExtent l="0" t="0" r="508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69" cy="209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D7500" w14:textId="77777777" w:rsidR="00850065" w:rsidRPr="00D978CA" w:rsidRDefault="00850065">
      <w:pPr>
        <w:rPr>
          <w:sz w:val="22"/>
          <w:szCs w:val="22"/>
        </w:rPr>
      </w:pPr>
    </w:p>
    <w:p w14:paraId="7FDCD51E" w14:textId="7875AEDE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17BFD572" wp14:editId="01392784">
            <wp:extent cx="3021495" cy="1257804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006" cy="12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284AA" w14:textId="77777777" w:rsidR="00D978CA" w:rsidRPr="00D978CA" w:rsidRDefault="00D978CA">
      <w:pPr>
        <w:rPr>
          <w:sz w:val="22"/>
          <w:szCs w:val="22"/>
        </w:rPr>
      </w:pPr>
    </w:p>
    <w:p w14:paraId="6F14C94F" w14:textId="76D1E080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3 Ignore Ctrl-C, Ctrl-\ and Ctrl-Z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all required signals were ignored</w:t>
      </w:r>
    </w:p>
    <w:p w14:paraId="6C9E95AB" w14:textId="77777777" w:rsidR="00D978CA" w:rsidRPr="00D978CA" w:rsidRDefault="00D978CA">
      <w:pPr>
        <w:rPr>
          <w:sz w:val="22"/>
          <w:szCs w:val="22"/>
        </w:rPr>
      </w:pPr>
    </w:p>
    <w:p w14:paraId="3F53533E" w14:textId="31FC6CD2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3BE77BD9" wp14:editId="13649C31">
            <wp:extent cx="3101009" cy="608223"/>
            <wp:effectExtent l="0" t="0" r="4445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961" cy="62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7A4E5" w14:textId="77777777" w:rsidR="00850065" w:rsidRPr="00D978CA" w:rsidRDefault="00850065">
      <w:pPr>
        <w:rPr>
          <w:sz w:val="22"/>
          <w:szCs w:val="22"/>
        </w:rPr>
      </w:pPr>
    </w:p>
    <w:p w14:paraId="6311B8E6" w14:textId="118935A5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4 Claim zombie processes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zombie processes were claimed and checked using the command “</w:t>
      </w:r>
      <w:proofErr w:type="spellStart"/>
      <w:r w:rsidR="00D978CA" w:rsidRPr="00D978CA">
        <w:rPr>
          <w:sz w:val="22"/>
          <w:szCs w:val="22"/>
        </w:rPr>
        <w:t>ps</w:t>
      </w:r>
      <w:proofErr w:type="spellEnd"/>
      <w:r w:rsidR="00D978CA" w:rsidRPr="00D978CA">
        <w:rPr>
          <w:sz w:val="22"/>
          <w:szCs w:val="22"/>
        </w:rPr>
        <w:t xml:space="preserve"> aux | grep “defunct”</w:t>
      </w:r>
    </w:p>
    <w:p w14:paraId="398DF41C" w14:textId="77777777" w:rsidR="00D978CA" w:rsidRPr="00D978CA" w:rsidRDefault="00D978CA">
      <w:pPr>
        <w:rPr>
          <w:sz w:val="22"/>
          <w:szCs w:val="22"/>
        </w:rPr>
      </w:pPr>
    </w:p>
    <w:p w14:paraId="225E941A" w14:textId="4107B9F4" w:rsidR="000466C3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lastRenderedPageBreak/>
        <w:drawing>
          <wp:inline distT="0" distB="0" distL="0" distR="0" wp14:anchorId="59110075" wp14:editId="4B2276CE">
            <wp:extent cx="3124862" cy="103490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62" cy="1052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5AE17" w14:textId="559E2F9E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74EA0C11" wp14:editId="140918DB">
            <wp:extent cx="5271770" cy="2305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5A8B3" w14:textId="77777777" w:rsidR="00D978CA" w:rsidRPr="00D978CA" w:rsidRDefault="00D978CA">
      <w:pPr>
        <w:rPr>
          <w:sz w:val="22"/>
          <w:szCs w:val="22"/>
        </w:rPr>
      </w:pPr>
    </w:p>
    <w:p w14:paraId="7D7EF262" w14:textId="77777777" w:rsidR="00850065" w:rsidRPr="00D978CA" w:rsidRDefault="00850065">
      <w:pPr>
        <w:rPr>
          <w:sz w:val="22"/>
          <w:szCs w:val="22"/>
        </w:rPr>
      </w:pPr>
    </w:p>
    <w:p w14:paraId="27528199" w14:textId="68BDDD9D" w:rsidR="000466C3" w:rsidRPr="00D978CA" w:rsidRDefault="000466C3">
      <w:pPr>
        <w:rPr>
          <w:sz w:val="22"/>
          <w:szCs w:val="22"/>
        </w:rPr>
      </w:pPr>
      <w:r w:rsidRPr="00D978CA">
        <w:rPr>
          <w:b/>
          <w:bCs/>
          <w:sz w:val="24"/>
          <w:szCs w:val="24"/>
        </w:rPr>
        <w:t>#15 Handline slow system calls</w:t>
      </w:r>
      <w:r w:rsidR="00D978CA" w:rsidRPr="00D978CA">
        <w:rPr>
          <w:b/>
          <w:bCs/>
          <w:sz w:val="24"/>
          <w:szCs w:val="24"/>
        </w:rPr>
        <w:t>:</w:t>
      </w:r>
      <w:r w:rsidR="00D978CA" w:rsidRPr="00D978CA">
        <w:rPr>
          <w:sz w:val="22"/>
          <w:szCs w:val="22"/>
        </w:rPr>
        <w:t xml:space="preserve"> slow system calls were handle</w:t>
      </w:r>
      <w:r w:rsidR="001321F2">
        <w:rPr>
          <w:sz w:val="22"/>
          <w:szCs w:val="22"/>
        </w:rPr>
        <w:t>d</w:t>
      </w:r>
      <w:r w:rsidR="00D978CA" w:rsidRPr="00D978CA">
        <w:rPr>
          <w:sz w:val="22"/>
          <w:szCs w:val="22"/>
        </w:rPr>
        <w:t xml:space="preserve"> by the following function.</w:t>
      </w:r>
    </w:p>
    <w:p w14:paraId="3559597B" w14:textId="6B08E8E1" w:rsidR="00850065" w:rsidRPr="00D978CA" w:rsidRDefault="00850065">
      <w:pPr>
        <w:rPr>
          <w:sz w:val="22"/>
          <w:szCs w:val="22"/>
        </w:rPr>
      </w:pPr>
      <w:r w:rsidRPr="00D978CA">
        <w:rPr>
          <w:noProof/>
          <w:sz w:val="22"/>
          <w:szCs w:val="22"/>
        </w:rPr>
        <w:drawing>
          <wp:inline distT="0" distB="0" distL="0" distR="0" wp14:anchorId="4FDAF633" wp14:editId="53C347D3">
            <wp:extent cx="3943847" cy="109269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70286" cy="110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1A2A0" w14:textId="77777777" w:rsidR="000466C3" w:rsidRDefault="000466C3">
      <w:pPr>
        <w:rPr>
          <w:b/>
          <w:bCs/>
          <w:i/>
          <w:iCs/>
          <w:color w:val="000000"/>
          <w:sz w:val="27"/>
          <w:szCs w:val="27"/>
        </w:rPr>
      </w:pPr>
    </w:p>
    <w:p w14:paraId="5CEC83CA" w14:textId="77777777" w:rsidR="00850065" w:rsidRDefault="00850065">
      <w:pPr>
        <w:rPr>
          <w:b/>
          <w:bCs/>
          <w:i/>
          <w:iCs/>
          <w:color w:val="000000"/>
          <w:sz w:val="27"/>
          <w:szCs w:val="27"/>
        </w:rPr>
      </w:pPr>
    </w:p>
    <w:p w14:paraId="0B7BCABA" w14:textId="3F17B8C9" w:rsidR="000466C3" w:rsidRPr="0080074D" w:rsidRDefault="000466C3">
      <w:pPr>
        <w:rPr>
          <w:b/>
          <w:bCs/>
          <w:i/>
          <w:iCs/>
          <w:color w:val="000000"/>
          <w:sz w:val="28"/>
          <w:szCs w:val="28"/>
        </w:rPr>
      </w:pPr>
      <w:r w:rsidRPr="0080074D">
        <w:rPr>
          <w:b/>
          <w:bCs/>
          <w:i/>
          <w:iCs/>
          <w:color w:val="000000"/>
          <w:sz w:val="28"/>
          <w:szCs w:val="28"/>
        </w:rPr>
        <w:t>Source code listing</w:t>
      </w:r>
    </w:p>
    <w:p w14:paraId="0C18D402" w14:textId="7FA15F4A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Builtin.c</w:t>
      </w:r>
      <w:proofErr w:type="spellEnd"/>
    </w:p>
    <w:p w14:paraId="4CFA50F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command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3A01EA9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dio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7691F6F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ring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58BCB74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unistd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5ACFEC5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dlib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75AAC5B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370880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builtin_cmd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{</w:t>
      </w:r>
    </w:p>
    <w:p w14:paraId="7F1E459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prompt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4760605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pwd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575BA83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cd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725126E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exit"</w:t>
      </w:r>
    </w:p>
    <w:p w14:paraId="2E4FA0A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;</w:t>
      </w:r>
    </w:p>
    <w:p w14:paraId="3FD3DE7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E098DD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etBuiltinCoun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) {</w:t>
      </w:r>
    </w:p>
    <w:p w14:paraId="0F931D1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builtin_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 /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);</w:t>
      </w:r>
    </w:p>
    <w:p w14:paraId="19CFC6B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5307E9C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1A1063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6A9955"/>
          <w:sz w:val="21"/>
          <w:szCs w:val="21"/>
          <w:lang w:eastAsia="en-AU"/>
        </w:rPr>
        <w:t>///change prompt</w:t>
      </w:r>
    </w:p>
    <w:p w14:paraId="4978FE7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rompt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Command 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1C61C6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683B7B3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exte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prompt;</w:t>
      </w:r>
    </w:p>
    <w:p w14:paraId="4CF3063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py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prompt, 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</w:t>
      </w:r>
      <w:proofErr w:type="gram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;</w:t>
      </w:r>
      <w:proofErr w:type="gramEnd"/>
    </w:p>
    <w:p w14:paraId="22420A8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A9BA14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F86393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7B4ED84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ACD584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wd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Command 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52C0156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2E02BF9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lastRenderedPageBreak/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w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256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;</w:t>
      </w:r>
    </w:p>
    <w:p w14:paraId="3A7C677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etcw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w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w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) !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5199D36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rintf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%s</w:t>
      </w:r>
      <w:r w:rsidRPr="0080074D">
        <w:rPr>
          <w:rFonts w:ascii="Consolas" w:hAnsi="Consolas"/>
          <w:color w:val="D7BA7D"/>
          <w:sz w:val="21"/>
          <w:szCs w:val="21"/>
          <w:lang w:eastAsia="en-AU"/>
        </w:rPr>
        <w:t>\n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w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1550502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els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{</w:t>
      </w:r>
    </w:p>
    <w:p w14:paraId="4520401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erro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pwd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 err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01485EB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067806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2DB6DAE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AF86DD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0799B09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E1927A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cd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Command 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16137A2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0442ECE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 =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1686807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chdi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eten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HOME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40FAC0A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erro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cd directory err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6EBC95D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53CD192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7E4B6C2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else</w:t>
      </w:r>
    </w:p>
    <w:p w14:paraId="2E80CC5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{</w:t>
      </w:r>
    </w:p>
    <w:p w14:paraId="1E2CEE9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chdi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change directory</w:t>
      </w:r>
    </w:p>
    <w:p w14:paraId="3CCAED4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erro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cd directory err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4FFD9A6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4F18500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72C41A9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83D66E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16A1878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DDA320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exit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Command 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6BEB99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1DE1ED4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F57C0E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6491875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E02BC0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6A9955"/>
          <w:sz w:val="21"/>
          <w:szCs w:val="21"/>
          <w:lang w:eastAsia="en-AU"/>
        </w:rPr>
        <w:t>//</w:t>
      </w:r>
      <w:proofErr w:type="spellStart"/>
      <w:r w:rsidRPr="0080074D">
        <w:rPr>
          <w:rFonts w:ascii="Consolas" w:hAnsi="Consolas"/>
          <w:color w:val="6A9955"/>
          <w:sz w:val="21"/>
          <w:szCs w:val="21"/>
          <w:lang w:eastAsia="en-AU"/>
        </w:rPr>
        <w:t>builtin</w:t>
      </w:r>
      <w:proofErr w:type="spellEnd"/>
      <w:r w:rsidRPr="0080074D">
        <w:rPr>
          <w:rFonts w:ascii="Consolas" w:hAnsi="Consolas"/>
          <w:color w:val="6A9955"/>
          <w:sz w:val="21"/>
          <w:szCs w:val="21"/>
          <w:lang w:eastAsia="en-AU"/>
        </w:rPr>
        <w:t> pointer array</w:t>
      </w:r>
    </w:p>
    <w:p w14:paraId="09F4FA3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exec_builtin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(Command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 = {</w:t>
      </w:r>
    </w:p>
    <w:p w14:paraId="162FF25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prompt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4871A03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pwd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4A1C544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d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</w:t>
      </w:r>
    </w:p>
    <w:p w14:paraId="3BDA93D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exit_builtin</w:t>
      </w:r>
      <w:proofErr w:type="spellEnd"/>
    </w:p>
    <w:p w14:paraId="4B65993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;</w:t>
      </w:r>
    </w:p>
    <w:p w14:paraId="13B36FC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CD18374" w14:textId="3CACF6CC" w:rsidR="0080074D" w:rsidRDefault="0080074D">
      <w:pPr>
        <w:rPr>
          <w:sz w:val="24"/>
          <w:szCs w:val="24"/>
          <w:u w:val="single"/>
        </w:rPr>
      </w:pPr>
    </w:p>
    <w:p w14:paraId="5284BB1D" w14:textId="7328A2A5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Builtin.h</w:t>
      </w:r>
      <w:proofErr w:type="spellEnd"/>
    </w:p>
    <w:p w14:paraId="0C6F16F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exte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builtin_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];</w:t>
      </w:r>
    </w:p>
    <w:p w14:paraId="1CD0874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6E2733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etBuiltinCoun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);</w:t>
      </w:r>
    </w:p>
    <w:p w14:paraId="386A658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4C5215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exte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exec_builti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]) (</w:t>
      </w:r>
      <w:r w:rsidRPr="0080074D">
        <w:rPr>
          <w:rFonts w:ascii="Consolas" w:hAnsi="Consolas"/>
          <w:color w:val="4EC9B0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*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799CDCC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8F47FAF" w14:textId="56D36491" w:rsidR="0080074D" w:rsidRDefault="0080074D">
      <w:pPr>
        <w:rPr>
          <w:sz w:val="24"/>
          <w:szCs w:val="24"/>
          <w:u w:val="single"/>
        </w:rPr>
      </w:pPr>
    </w:p>
    <w:p w14:paraId="50919B8D" w14:textId="19448D4F" w:rsidR="0080074D" w:rsidRPr="0080074D" w:rsidRDefault="0080074D" w:rsidP="00E17D49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Command.c</w:t>
      </w:r>
      <w:proofErr w:type="spellEnd"/>
    </w:p>
    <w:p w14:paraId="7D09521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lastRenderedPageBreak/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ring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699EABA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dlib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072BC5D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dio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3550937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glob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6F36A42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command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1E438D0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0856BD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voi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earchRedirectio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Command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39877A2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1D6578C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8D7C2A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&lt;=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6854A39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l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standard input redirection</w:t>
      </w:r>
    </w:p>
    <w:p w14:paraId="1214C6E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stdin_fil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+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;</w:t>
      </w:r>
    </w:p>
    <w:p w14:paraId="421F46B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4E98AB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els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g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standard output redirection</w:t>
      </w:r>
    </w:p>
    <w:p w14:paraId="4E7A6D7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stdout_fil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+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;</w:t>
      </w:r>
    </w:p>
    <w:p w14:paraId="49C6147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F0B255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79A36E5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0DCCD84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0690BE3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08D8D2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516C845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4B1E6E9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984E8B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ommandSeparators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{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con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eq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};</w:t>
      </w:r>
    </w:p>
    <w:p w14:paraId="2ADFF91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D62B31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whil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Separator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 !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7E7CDF0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Separator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, token) =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1785FF5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AA2868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18109B0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01914A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6D3AC0E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206730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C7672D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7720392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1C573B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voi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fillCommandStructur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Command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se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EF64ED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5A3B498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first;</w:t>
      </w:r>
    </w:p>
    <w:p w14:paraId="2F80751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last -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E18E44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BFA210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55D0F99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272E3F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voi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buildCommandArgumentArray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Command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C9FC3E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282A907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80074D">
        <w:rPr>
          <w:rFonts w:ascii="Consolas" w:hAnsi="Consolas"/>
          <w:color w:val="4EC9B0"/>
          <w:sz w:val="21"/>
          <w:szCs w:val="21"/>
          <w:lang w:eastAsia="en-AU"/>
        </w:rPr>
        <w:t>glob_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globResul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3F402A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315FAE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lastRenderedPageBreak/>
        <w:t>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n 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D47925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t=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t&lt;=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++t ) {</w:t>
      </w:r>
    </w:p>
    <w:p w14:paraId="7DC6CBD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t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g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&amp;&amp;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t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l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4E86803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glob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t], GLOB_NOCHECK,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globResul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18F2D10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n += 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globResul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.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gl_pathc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649886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lobfre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globResul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3E01C9B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65A4D24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7F23518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8FC2F5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n +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null terminated</w:t>
      </w:r>
    </w:p>
    <w:p w14:paraId="1A94B1F3" w14:textId="75EDBF93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57B6E3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*)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realloc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) * n);</w:t>
      </w:r>
    </w:p>
    <w:p w14:paraId="7B3F79D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4D31E26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perror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realloc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0DC682C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exi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1393B01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48FA299B" w14:textId="77777777" w:rsidR="00E17D49" w:rsidRDefault="00E17D49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FF36812" w14:textId="3CDB6D3A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7EC4D6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k 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F628AF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&lt;=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) {</w:t>
      </w:r>
    </w:p>
    <w:p w14:paraId="4278F24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g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&amp;&amp;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i],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lt;"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!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34F3668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n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n&l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globResul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.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gl_pathc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 n++) {</w:t>
      </w:r>
    </w:p>
    <w:p w14:paraId="78B0657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glob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, GLOB_NOCHECK,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globResul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223150B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k] =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malloc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sizeo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*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l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globResul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.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gl_pathv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n])+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);</w:t>
      </w:r>
    </w:p>
    <w:p w14:paraId="58F21ED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py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k], 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globResul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.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gl_path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n]);</w:t>
      </w:r>
    </w:p>
    <w:p w14:paraId="5B97392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globfre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&amp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globResul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378C62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++k;</w:t>
      </w:r>
    </w:p>
    <w:p w14:paraId="5B57252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}</w:t>
      </w:r>
    </w:p>
    <w:p w14:paraId="3939389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}</w:t>
      </w:r>
    </w:p>
    <w:p w14:paraId="633CB02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2A3EA3F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024B50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80074D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[k] 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B41FB9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0D5E1AE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E3B3FE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eCommand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Command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7210346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72B7FE7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7A9A5A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2448E5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01567E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0402D8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whil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 !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91FBD1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1A5A01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902F73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51D2992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749378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38C2D9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lastRenderedPageBreak/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))</w:t>
      </w:r>
    </w:p>
    <w:p w14:paraId="43BD202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-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3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987DB3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BBCC83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!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nTokens-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])) {</w:t>
      </w:r>
    </w:p>
    <w:p w14:paraId="445B08E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eq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371750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2A3C26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3F666F4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7C863B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first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points to the first tokens of a command</w:t>
      </w:r>
    </w:p>
    <w:p w14:paraId="3DA64AA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last;   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points to the last  tokens of a command</w:t>
      </w:r>
    </w:p>
    <w:p w14:paraId="2F8AED7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  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command separator at the end of a command</w:t>
      </w:r>
    </w:p>
    <w:p w14:paraId="7FC3DCC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c 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     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command index</w:t>
      </w:r>
    </w:p>
    <w:p w14:paraId="17FA424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Token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76CE1C7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last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C27370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)) {</w:t>
      </w:r>
    </w:p>
    <w:p w14:paraId="677614A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ep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;</w:t>
      </w:r>
    </w:p>
    <w:p w14:paraId="38041F9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first==last)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two consecutive separators</w:t>
      </w:r>
    </w:p>
    <w:p w14:paraId="113CCF8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-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2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4F2488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fillCommandStructur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&amp;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c]), first, last, sep);</w:t>
      </w:r>
    </w:p>
    <w:p w14:paraId="6338905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++c;</w:t>
      </w:r>
    </w:p>
    <w:p w14:paraId="0C0604D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first = i+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DF47E8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}</w:t>
      </w:r>
    </w:p>
    <w:p w14:paraId="07A6D36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26086EB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C8BE54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check the last token of the last command</w:t>
      </w:r>
    </w:p>
    <w:p w14:paraId="0DE6BDB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strcmp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last], pipeSep) ==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last token is pipe separator</w:t>
      </w:r>
    </w:p>
    <w:p w14:paraId="6809CE4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-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4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B3C6D9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3844F8DF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8F158C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Command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c;</w:t>
      </w:r>
    </w:p>
    <w:p w14:paraId="5DE7857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5C6180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Command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 ++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1B94B11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earchRedirection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token, &amp;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));</w:t>
      </w:r>
    </w:p>
    <w:p w14:paraId="325B86F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buildCommandArgumentArray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token, &amp;(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));</w:t>
      </w:r>
    </w:p>
    <w:p w14:paraId="7C54AA7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}</w:t>
      </w:r>
    </w:p>
    <w:p w14:paraId="571D363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6B55D1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nCommand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6C1A41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0DC09A3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2F531D9" w14:textId="13860D1A" w:rsidR="0080074D" w:rsidRDefault="0080074D">
      <w:pPr>
        <w:rPr>
          <w:sz w:val="24"/>
          <w:szCs w:val="24"/>
          <w:u w:val="single"/>
        </w:rPr>
      </w:pPr>
    </w:p>
    <w:p w14:paraId="18B16BED" w14:textId="67F166E9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Command.h</w:t>
      </w:r>
      <w:proofErr w:type="spellEnd"/>
    </w:p>
    <w:p w14:paraId="34D4CFF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MAX_NUM_COMMANDS  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000</w:t>
      </w:r>
    </w:p>
    <w:p w14:paraId="633AE4BC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565EE5D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6A9955"/>
          <w:sz w:val="21"/>
          <w:szCs w:val="21"/>
          <w:lang w:eastAsia="en-AU"/>
        </w:rPr>
        <w:t>// command separators</w:t>
      </w:r>
    </w:p>
    <w:p w14:paraId="12765F7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pipeSep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|"</w:t>
      </w:r>
    </w:p>
    <w:p w14:paraId="623957D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conSep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&amp;"</w:t>
      </w:r>
    </w:p>
    <w:p w14:paraId="4CEB6D08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569CD6"/>
          <w:sz w:val="21"/>
          <w:szCs w:val="21"/>
          <w:lang w:eastAsia="en-AU"/>
        </w:rPr>
        <w:t>seqSep</w:t>
      </w:r>
      <w:proofErr w:type="spellEnd"/>
      <w:r w:rsidRPr="0080074D">
        <w:rPr>
          <w:rFonts w:ascii="Consolas" w:hAnsi="Consolas"/>
          <w:color w:val="569CD6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;"</w:t>
      </w:r>
    </w:p>
    <w:p w14:paraId="7EC29FE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B7D2C2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lastRenderedPageBreak/>
        <w:t>struc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4EC9B0"/>
          <w:sz w:val="21"/>
          <w:szCs w:val="21"/>
          <w:lang w:eastAsia="en-AU"/>
        </w:rPr>
        <w:t>CommandStruc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{</w:t>
      </w:r>
    </w:p>
    <w:p w14:paraId="5C136F5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first;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      // index to the first token in the array "token" of the command</w:t>
      </w:r>
    </w:p>
    <w:p w14:paraId="70A4408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last;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       // index to the first token in the array "token" of the command</w:t>
      </w:r>
    </w:p>
    <w:p w14:paraId="684BD9D9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sep;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      // the command separator that follows the command,  must be one of "|", "&amp;", and ";"</w:t>
      </w:r>
    </w:p>
    <w:p w14:paraId="40F1483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argv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36BBBB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tdin_fil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70D70F6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stdout_file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9B3758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;</w:t>
      </w:r>
    </w:p>
    <w:p w14:paraId="34B0353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6F6B79A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typede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struc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4EC9B0"/>
          <w:sz w:val="21"/>
          <w:szCs w:val="21"/>
          <w:lang w:eastAsia="en-AU"/>
        </w:rPr>
        <w:t>CommandStruct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Command;</w:t>
      </w:r>
      <w:r w:rsidRPr="0080074D">
        <w:rPr>
          <w:rFonts w:ascii="Consolas" w:hAnsi="Consolas"/>
          <w:color w:val="6A9955"/>
          <w:sz w:val="21"/>
          <w:szCs w:val="21"/>
          <w:lang w:eastAsia="en-AU"/>
        </w:rPr>
        <w:t>  // command type</w:t>
      </w:r>
    </w:p>
    <w:p w14:paraId="21EE7E5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572937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eparateCommand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], </w:t>
      </w:r>
      <w:r w:rsidRPr="0080074D">
        <w:rPr>
          <w:rFonts w:ascii="Consolas" w:hAnsi="Consolas"/>
          <w:color w:val="4EC9B0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command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]);</w:t>
      </w:r>
    </w:p>
    <w:p w14:paraId="278F583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305EDAF" w14:textId="057C21C7" w:rsidR="0080074D" w:rsidRDefault="0080074D">
      <w:pPr>
        <w:rPr>
          <w:sz w:val="24"/>
          <w:szCs w:val="24"/>
          <w:u w:val="single"/>
        </w:rPr>
      </w:pPr>
    </w:p>
    <w:p w14:paraId="0628828C" w14:textId="044188EE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Token.c</w:t>
      </w:r>
      <w:proofErr w:type="spellEnd"/>
    </w:p>
    <w:p w14:paraId="69649CE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string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53E3B0A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80074D">
        <w:rPr>
          <w:rFonts w:ascii="Consolas" w:hAnsi="Consolas"/>
          <w:color w:val="CE9178"/>
          <w:sz w:val="21"/>
          <w:szCs w:val="21"/>
          <w:lang w:eastAsia="en-AU"/>
        </w:rPr>
        <w:t>token.h</w:t>
      </w:r>
      <w:proofErr w:type="spellEnd"/>
      <w:r w:rsidRPr="0080074D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60FD61C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39D8222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DCDCAA"/>
          <w:sz w:val="21"/>
          <w:szCs w:val="21"/>
          <w:lang w:eastAsia="en-AU"/>
        </w:rPr>
        <w:t>tokenise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line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[]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7C9646F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2C2C574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*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C1E176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97418D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5E8DA5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trto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line,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okenSeparator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710C782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66AF78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0A754F4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!= 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++) {</w:t>
      </w:r>
    </w:p>
    <w:p w14:paraId="3E72FD17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&gt;=MAX_NUM_TOKENS) {</w:t>
      </w:r>
    </w:p>
    <w:p w14:paraId="5C643D2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-</w:t>
      </w:r>
      <w:r w:rsidRPr="0080074D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C8A432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break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2F3E138B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}</w:t>
      </w:r>
    </w:p>
    <w:p w14:paraId="7B808B11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D6407A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80074D">
        <w:rPr>
          <w:rFonts w:ascii="Consolas" w:hAnsi="Consolas"/>
          <w:color w:val="DCDCAA"/>
          <w:sz w:val="21"/>
          <w:szCs w:val="21"/>
          <w:lang w:eastAsia="en-AU"/>
        </w:rPr>
        <w:t>strto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80074D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okenSeparators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185A073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    </w:t>
      </w:r>
      <w:r w:rsidRPr="0080074D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] =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tk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E694A6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}</w:t>
      </w:r>
    </w:p>
    <w:p w14:paraId="7856FC3E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C17DFA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      </w:t>
      </w:r>
      <w:r w:rsidRPr="0080074D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80074D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80074D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80074D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AEB8000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80074D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379A6FA5" w14:textId="77777777" w:rsidR="0080074D" w:rsidRPr="0080074D" w:rsidRDefault="0080074D" w:rsidP="0080074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12EC170" w14:textId="59BFE19E" w:rsidR="0080074D" w:rsidRDefault="0080074D">
      <w:pPr>
        <w:rPr>
          <w:sz w:val="24"/>
          <w:szCs w:val="24"/>
          <w:u w:val="single"/>
        </w:rPr>
      </w:pPr>
    </w:p>
    <w:p w14:paraId="313F54DF" w14:textId="126E1CA6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Token.h</w:t>
      </w:r>
      <w:proofErr w:type="spellEnd"/>
    </w:p>
    <w:p w14:paraId="277CF5C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MAX_NUM_TOKENS 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000</w:t>
      </w:r>
    </w:p>
    <w:p w14:paraId="7FEE311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defin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tokenSeparators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 </w:t>
      </w:r>
      <w:r w:rsidRPr="00E17D49">
        <w:rPr>
          <w:rFonts w:ascii="Consolas" w:hAnsi="Consolas"/>
          <w:color w:val="D7BA7D"/>
          <w:sz w:val="21"/>
          <w:szCs w:val="21"/>
          <w:lang w:eastAsia="en-AU"/>
        </w:rPr>
        <w:t>\t\n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    // characters that separate tokens</w:t>
      </w:r>
    </w:p>
    <w:p w14:paraId="6FDDBF4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900001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tokeni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lin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[],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*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toke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[]);</w:t>
      </w:r>
    </w:p>
    <w:p w14:paraId="0010C24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54DB5E4" w14:textId="3147BE66" w:rsidR="0080074D" w:rsidRDefault="0080074D">
      <w:pPr>
        <w:rPr>
          <w:sz w:val="24"/>
          <w:szCs w:val="24"/>
          <w:u w:val="single"/>
        </w:rPr>
      </w:pPr>
    </w:p>
    <w:p w14:paraId="28602F57" w14:textId="05D89494" w:rsidR="0080074D" w:rsidRDefault="0080074D">
      <w:pPr>
        <w:rPr>
          <w:sz w:val="24"/>
          <w:szCs w:val="24"/>
          <w:u w:val="single"/>
        </w:rPr>
      </w:pPr>
      <w:proofErr w:type="spellStart"/>
      <w:r>
        <w:rPr>
          <w:sz w:val="24"/>
          <w:szCs w:val="24"/>
          <w:u w:val="single"/>
        </w:rPr>
        <w:t>Unix_Shell.c</w:t>
      </w:r>
      <w:proofErr w:type="spellEnd"/>
    </w:p>
    <w:p w14:paraId="085A1E1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token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0440101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command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28B56E9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builtin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</w:p>
    <w:p w14:paraId="5360477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stdio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2FA3357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stdlib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2346F2C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string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73DC2F8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unistd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6119391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sys/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wait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1FAF435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sys/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types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21B6B48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sys/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stat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7939403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fcntl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24606FC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C586C0"/>
          <w:sz w:val="21"/>
          <w:szCs w:val="21"/>
          <w:lang w:eastAsia="en-AU"/>
        </w:rPr>
        <w:t>#include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CE9178"/>
          <w:sz w:val="21"/>
          <w:szCs w:val="21"/>
          <w:lang w:eastAsia="en-AU"/>
        </w:rPr>
        <w:t>errno.h</w:t>
      </w:r>
      <w:proofErr w:type="spellEnd"/>
      <w:r w:rsidRPr="00E17D49">
        <w:rPr>
          <w:rFonts w:ascii="Consolas" w:hAnsi="Consolas"/>
          <w:color w:val="CE9178"/>
          <w:sz w:val="21"/>
          <w:szCs w:val="21"/>
          <w:lang w:eastAsia="en-AU"/>
        </w:rPr>
        <w:t>&gt;</w:t>
      </w:r>
    </w:p>
    <w:p w14:paraId="22AC95A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1F5431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569CD6"/>
          <w:sz w:val="21"/>
          <w:szCs w:val="21"/>
          <w:lang w:eastAsia="en-AU"/>
        </w:rPr>
        <w:t>void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killChil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) {</w:t>
      </w:r>
    </w:p>
    <w:p w14:paraId="491C928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count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82DA9C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pid_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AD6BFE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status;</w:t>
      </w:r>
    </w:p>
    <w:p w14:paraId="5B8D233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08CB91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whil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count) {</w:t>
      </w:r>
    </w:p>
    <w:p w14:paraId="41A5857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wait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&amp;status, WNOHANG);</w:t>
      </w:r>
    </w:p>
    <w:p w14:paraId="05FE057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&lt;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7D247AE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count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7B8BAD2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387DDAA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4F390DE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AD758B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execute_comman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inpu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outpu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Command *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12726F3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4B2186E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print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 NO ARGS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6041BB7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4C192C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2127DDB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1727D8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&lt;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getBuiltinCoun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)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++) {</w:t>
      </w:r>
    </w:p>
    <w:p w14:paraId="7046135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],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builtin_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) =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4B6090A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*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exec_builtin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)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29B0CC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2146C0A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325AB37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CA4D24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pid_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3A2397A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status;</w:t>
      </w:r>
    </w:p>
    <w:p w14:paraId="027EB64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2242B0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fork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)) &lt;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50942FF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perror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fork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600222C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exi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4CFDF22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453FC0A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el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39CE6B2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tdin_fil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!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redirect input</w:t>
      </w:r>
    </w:p>
    <w:p w14:paraId="3EF1C8F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fd0 =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ope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tdin_fil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O_RDONLY,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CB80AC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lastRenderedPageBreak/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dup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fd0, STDIN_FILENO);</w:t>
      </w:r>
    </w:p>
    <w:p w14:paraId="1B82DDC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clo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fd0);</w:t>
      </w:r>
    </w:p>
    <w:p w14:paraId="0682A81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5D77EFF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D3DE6F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tdout_fil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!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redirect </w:t>
      </w:r>
      <w:proofErr w:type="spellStart"/>
      <w:r w:rsidRPr="00E17D49">
        <w:rPr>
          <w:rFonts w:ascii="Consolas" w:hAnsi="Consolas"/>
          <w:color w:val="6A9955"/>
          <w:sz w:val="21"/>
          <w:szCs w:val="21"/>
          <w:lang w:eastAsia="en-AU"/>
        </w:rPr>
        <w:t>ouput</w:t>
      </w:r>
      <w:proofErr w:type="spellEnd"/>
    </w:p>
    <w:p w14:paraId="2AD284D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fd1 =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ope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stdout_fil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O_WRONLY|O_CREAT,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766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693E462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dup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fd1, STDOUT_FILENO);</w:t>
      </w:r>
    </w:p>
    <w:p w14:paraId="151531A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clo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fd1);</w:t>
      </w:r>
    </w:p>
    <w:p w14:paraId="691EF9C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6461623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702D6A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input !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12F11D8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dup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input,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4707B17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D301D1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output !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09D9B72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dup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output,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00552ACB" w14:textId="77777777" w:rsidR="00E17D49" w:rsidRPr="00E17D49" w:rsidRDefault="00E17D49" w:rsidP="00E17D49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E57615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execv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],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93F591F" w14:textId="77777777" w:rsidR="00E17D49" w:rsidRPr="00E17D49" w:rsidRDefault="00E17D49" w:rsidP="00E17D49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E4AD9C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exi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4892314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el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{</w:t>
      </w:r>
    </w:p>
    <w:p w14:paraId="2B79B72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-&gt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con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 !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77733F4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wai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tatus);</w:t>
      </w:r>
    </w:p>
    <w:p w14:paraId="1B4EB1C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3505E67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E66792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input !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7C41DF6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clo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input);</w:t>
      </w:r>
    </w:p>
    <w:p w14:paraId="062421E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3363AD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output !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27D323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clo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output);</w:t>
      </w:r>
    </w:p>
    <w:p w14:paraId="57FC1A1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D826B8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signa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SIGCHLD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killChil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0F630AB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59E894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</w:t>
      </w:r>
    </w:p>
    <w:p w14:paraId="0E06877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2B8701E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560941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*prompt;</w:t>
      </w:r>
    </w:p>
    <w:p w14:paraId="151E37C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34DDBA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mai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void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1CEF7446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{</w:t>
      </w:r>
    </w:p>
    <w:p w14:paraId="294C718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4EC9B0"/>
          <w:sz w:val="21"/>
          <w:szCs w:val="21"/>
          <w:lang w:eastAsia="en-AU"/>
        </w:rPr>
        <w:t>sigset_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sigs;</w:t>
      </w:r>
    </w:p>
    <w:p w14:paraId="74AC288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B9C814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igemptyse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igs);</w:t>
      </w:r>
    </w:p>
    <w:p w14:paraId="0E17D1A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igaddse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igs, SIGINT);</w:t>
      </w:r>
    </w:p>
    <w:p w14:paraId="42D336E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igaddse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igs, SIGQUIT);</w:t>
      </w:r>
    </w:p>
    <w:p w14:paraId="3BEF2FF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igaddse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igs, SIGTSTP);</w:t>
      </w:r>
    </w:p>
    <w:p w14:paraId="620EDE1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F6B9C6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igprocmask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SIG_SETMASK, &amp;sigs,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0E5D1403" w14:textId="77777777" w:rsidR="00E17D49" w:rsidRPr="00E17D49" w:rsidRDefault="00E17D49" w:rsidP="00E17D49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23D567D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!(prompt =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malloc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256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*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)))</w:t>
      </w:r>
    </w:p>
    <w:p w14:paraId="4CFE930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D5A61A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py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prompt,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E17D49">
        <w:rPr>
          <w:rFonts w:ascii="Consolas" w:hAnsi="Consolas"/>
          <w:color w:val="F44747"/>
          <w:sz w:val="21"/>
          <w:szCs w:val="21"/>
          <w:lang w:eastAsia="en-AU"/>
        </w:rPr>
        <w:t>%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6F61512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3725CC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*str;</w:t>
      </w:r>
    </w:p>
    <w:p w14:paraId="555EB0A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size_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len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256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2CAD1AB8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size_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7E6C2F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status;</w:t>
      </w:r>
    </w:p>
    <w:p w14:paraId="3AD2211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do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{</w:t>
      </w:r>
    </w:p>
    <w:p w14:paraId="2A4C8BB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print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E17D49">
        <w:rPr>
          <w:rFonts w:ascii="Consolas" w:hAnsi="Consolas"/>
          <w:color w:val="D7BA7D"/>
          <w:sz w:val="21"/>
          <w:szCs w:val="21"/>
          <w:lang w:eastAsia="en-AU"/>
        </w:rPr>
        <w:t>\033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[0;33m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59961F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print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%s 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prompt);</w:t>
      </w:r>
    </w:p>
    <w:p w14:paraId="78513E0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print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"</w:t>
      </w:r>
      <w:r w:rsidRPr="00E17D49">
        <w:rPr>
          <w:rFonts w:ascii="Consolas" w:hAnsi="Consolas"/>
          <w:color w:val="D7BA7D"/>
          <w:sz w:val="21"/>
          <w:szCs w:val="21"/>
          <w:lang w:eastAsia="en-AU"/>
        </w:rPr>
        <w:t>\033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[0m"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FC5EDA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473A3E3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again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2070853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whil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again) {</w:t>
      </w:r>
    </w:p>
    <w:p w14:paraId="17B3574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again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6287039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getlin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&amp;str, &amp;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len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stdin);</w:t>
      </w:r>
    </w:p>
    <w:p w14:paraId="6866195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st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[i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] = 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'</w:t>
      </w:r>
      <w:r w:rsidRPr="00E17D49">
        <w:rPr>
          <w:rFonts w:ascii="Consolas" w:hAnsi="Consolas"/>
          <w:color w:val="D7BA7D"/>
          <w:sz w:val="21"/>
          <w:szCs w:val="21"/>
          <w:lang w:eastAsia="en-AU"/>
        </w:rPr>
        <w:t>\0</w:t>
      </w:r>
      <w:r w:rsidRPr="00E17D49">
        <w:rPr>
          <w:rFonts w:ascii="Consolas" w:hAnsi="Consolas"/>
          <w:color w:val="CE9178"/>
          <w:sz w:val="21"/>
          <w:szCs w:val="21"/>
          <w:lang w:eastAsia="en-AU"/>
        </w:rPr>
        <w:t>'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2FE7084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str =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</w:t>
      </w:r>
    </w:p>
    <w:p w14:paraId="4D3483C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errno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= EINTR)</w:t>
      </w:r>
    </w:p>
    <w:p w14:paraId="72B10F4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     again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      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 signal interruption, read again</w:t>
      </w:r>
    </w:p>
    <w:p w14:paraId="0DA5409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}</w:t>
      </w:r>
    </w:p>
    <w:p w14:paraId="17AC84B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506BB3A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**token =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calloc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00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E17D49">
        <w:rPr>
          <w:rFonts w:ascii="Consolas" w:hAnsi="Consolas"/>
          <w:color w:val="569CD6"/>
          <w:sz w:val="21"/>
          <w:szCs w:val="21"/>
          <w:lang w:eastAsia="en-AU"/>
        </w:rPr>
        <w:t>sizeof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cha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*));</w:t>
      </w:r>
    </w:p>
    <w:p w14:paraId="4ED8B5D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tokenis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str, token);</w:t>
      </w:r>
    </w:p>
    <w:p w14:paraId="6AC593B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8C172D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Command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MAX_NUM_COMMANDS];</w:t>
      </w:r>
    </w:p>
    <w:p w14:paraId="705F1FA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&lt;MAX_NUM_COMMANDS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++)</w:t>
      </w:r>
    </w:p>
    <w:p w14:paraId="0C4D63E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{</w:t>
      </w:r>
    </w:p>
    <w:p w14:paraId="0FFEEEB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firs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2197D4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r w:rsidRPr="00E17D49">
        <w:rPr>
          <w:rFonts w:ascii="Consolas" w:hAnsi="Consolas"/>
          <w:color w:val="9CDCFE"/>
          <w:sz w:val="21"/>
          <w:szCs w:val="21"/>
          <w:lang w:eastAsia="en-AU"/>
        </w:rPr>
        <w:t>las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6E73A7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FBA0FB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argv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2FF9B35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tdin_fil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9615ACF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tdout_file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NULL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6E5810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6D92D9F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35C14B2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num =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eparateComman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token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536BD57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AE994C4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get pipe count</w:t>
      </w:r>
    </w:p>
    <w:p w14:paraId="1DFD0F2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Coun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03C017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x=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x&lt;num; x++) {</w:t>
      </w:r>
    </w:p>
    <w:p w14:paraId="691052E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x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3249FFC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Coun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+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5BE6392D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2A2C62E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03DB969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A2D8BD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initialise pipes</w:t>
      </w:r>
    </w:p>
    <w:p w14:paraId="605B185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pipef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*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Coun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;</w:t>
      </w:r>
    </w:p>
    <w:p w14:paraId="21C19BE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&lt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Count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++ ){</w:t>
      </w:r>
    </w:p>
    <w:p w14:paraId="1B86755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 </w:t>
      </w:r>
      <w:r w:rsidRPr="00E17D49">
        <w:rPr>
          <w:rFonts w:ascii="Consolas" w:hAnsi="Consolas"/>
          <w:color w:val="DCDCAA"/>
          <w:sz w:val="21"/>
          <w:szCs w:val="21"/>
          <w:lang w:eastAsia="en-AU"/>
        </w:rPr>
        <w:t>pip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f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+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*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&lt;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){</w:t>
      </w:r>
    </w:p>
    <w:p w14:paraId="104F3EB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4B26360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13F420F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17A226F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m 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42BE574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for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=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&lt;num;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++) {</w:t>
      </w:r>
    </w:p>
    <w:p w14:paraId="1B28294C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in 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6EC519E7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569CD6"/>
          <w:sz w:val="21"/>
          <w:szCs w:val="21"/>
          <w:lang w:eastAsia="en-AU"/>
        </w:rPr>
        <w:t>int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out = 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1A7FB63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 !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input</w:t>
      </w:r>
    </w:p>
    <w:p w14:paraId="307D58A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i-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</w:t>
      </w:r>
    </w:p>
    <w:p w14:paraId="53BE08B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    in =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pipef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m];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 0</w:t>
      </w:r>
    </w:p>
    <w:p w14:paraId="3C61CB8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    m+=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2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;</w:t>
      </w:r>
    </w:p>
    <w:p w14:paraId="0EC9822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}</w:t>
      </w:r>
    </w:p>
    <w:p w14:paraId="639243DE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7D427C9A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7AB321CB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if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strcm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.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, 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pipeSep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) == 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 {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output</w:t>
      </w:r>
    </w:p>
    <w:p w14:paraId="452460B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    out = 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pipef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m+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1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]; </w:t>
      </w:r>
      <w:r w:rsidRPr="00E17D49">
        <w:rPr>
          <w:rFonts w:ascii="Consolas" w:hAnsi="Consolas"/>
          <w:color w:val="6A9955"/>
          <w:sz w:val="21"/>
          <w:szCs w:val="21"/>
          <w:lang w:eastAsia="en-AU"/>
        </w:rPr>
        <w:t>// 1</w:t>
      </w:r>
    </w:p>
    <w:p w14:paraId="1F9ED24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}</w:t>
      </w:r>
    </w:p>
    <w:p w14:paraId="2AF4BA91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09A613F0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    status = </w:t>
      </w:r>
      <w:proofErr w:type="spellStart"/>
      <w:r w:rsidRPr="00E17D49">
        <w:rPr>
          <w:rFonts w:ascii="Consolas" w:hAnsi="Consolas"/>
          <w:color w:val="DCDCAA"/>
          <w:sz w:val="21"/>
          <w:szCs w:val="21"/>
          <w:lang w:eastAsia="en-AU"/>
        </w:rPr>
        <w:t>execute_command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(in, out, &amp;</w:t>
      </w:r>
      <w:proofErr w:type="spellStart"/>
      <w:r w:rsidRPr="00E17D49">
        <w:rPr>
          <w:rFonts w:ascii="Consolas" w:hAnsi="Consolas"/>
          <w:color w:val="9CDCFE"/>
          <w:sz w:val="21"/>
          <w:szCs w:val="21"/>
          <w:lang w:eastAsia="en-AU"/>
        </w:rPr>
        <w:t>cmds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[</w:t>
      </w:r>
      <w:proofErr w:type="spellStart"/>
      <w:r w:rsidRPr="00E17D49">
        <w:rPr>
          <w:rFonts w:ascii="Consolas" w:hAnsi="Consolas"/>
          <w:color w:val="D4D4D4"/>
          <w:sz w:val="21"/>
          <w:szCs w:val="21"/>
          <w:lang w:eastAsia="en-AU"/>
        </w:rPr>
        <w:t>i</w:t>
      </w:r>
      <w:proofErr w:type="spellEnd"/>
      <w:r w:rsidRPr="00E17D49">
        <w:rPr>
          <w:rFonts w:ascii="Consolas" w:hAnsi="Consolas"/>
          <w:color w:val="D4D4D4"/>
          <w:sz w:val="21"/>
          <w:szCs w:val="21"/>
          <w:lang w:eastAsia="en-AU"/>
        </w:rPr>
        <w:t>]);</w:t>
      </w:r>
    </w:p>
    <w:p w14:paraId="435787B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    }</w:t>
      </w:r>
    </w:p>
    <w:p w14:paraId="0FFDA9A2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}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while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 (!status);</w:t>
      </w:r>
    </w:p>
    <w:p w14:paraId="116169E5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</w:p>
    <w:p w14:paraId="612838F3" w14:textId="77777777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    </w:t>
      </w:r>
      <w:r w:rsidRPr="00E17D49">
        <w:rPr>
          <w:rFonts w:ascii="Consolas" w:hAnsi="Consolas"/>
          <w:color w:val="C586C0"/>
          <w:sz w:val="21"/>
          <w:szCs w:val="21"/>
          <w:lang w:eastAsia="en-AU"/>
        </w:rPr>
        <w:t>return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(</w:t>
      </w:r>
      <w:r w:rsidRPr="00E17D49">
        <w:rPr>
          <w:rFonts w:ascii="Consolas" w:hAnsi="Consolas"/>
          <w:color w:val="B5CEA8"/>
          <w:sz w:val="21"/>
          <w:szCs w:val="21"/>
          <w:lang w:eastAsia="en-AU"/>
        </w:rPr>
        <w:t>0</w:t>
      </w:r>
      <w:r w:rsidRPr="00E17D49">
        <w:rPr>
          <w:rFonts w:ascii="Consolas" w:hAnsi="Consolas"/>
          <w:color w:val="D4D4D4"/>
          <w:sz w:val="21"/>
          <w:szCs w:val="21"/>
          <w:lang w:eastAsia="en-AU"/>
        </w:rPr>
        <w:t>);</w:t>
      </w:r>
    </w:p>
    <w:p w14:paraId="12D1E4D5" w14:textId="401AE97D" w:rsidR="00E17D49" w:rsidRPr="00E17D49" w:rsidRDefault="00E17D49" w:rsidP="00E17D49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AU"/>
        </w:rPr>
      </w:pPr>
      <w:r w:rsidRPr="00E17D49">
        <w:rPr>
          <w:rFonts w:ascii="Consolas" w:hAnsi="Consolas"/>
          <w:color w:val="D4D4D4"/>
          <w:sz w:val="21"/>
          <w:szCs w:val="21"/>
          <w:lang w:eastAsia="en-AU"/>
        </w:rPr>
        <w:t>}</w:t>
      </w:r>
    </w:p>
    <w:p w14:paraId="60C89355" w14:textId="77777777" w:rsidR="0080074D" w:rsidRPr="0080074D" w:rsidRDefault="0080074D">
      <w:pPr>
        <w:rPr>
          <w:sz w:val="24"/>
          <w:szCs w:val="24"/>
          <w:u w:val="single"/>
        </w:rPr>
      </w:pPr>
    </w:p>
    <w:sectPr w:rsidR="0080074D" w:rsidRPr="0080074D">
      <w:pgSz w:w="11906" w:h="16838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8A4"/>
    <w:multiLevelType w:val="hybridMultilevel"/>
    <w:tmpl w:val="A2C62D62"/>
    <w:lvl w:ilvl="0" w:tplc="C70EEAE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661B35"/>
    <w:multiLevelType w:val="hybridMultilevel"/>
    <w:tmpl w:val="132E2DA0"/>
    <w:lvl w:ilvl="0" w:tplc="C70EEAE8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  <w:b w:val="0"/>
        <w:i w:val="0"/>
        <w:sz w:val="24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C4D4A8D"/>
    <w:multiLevelType w:val="hybridMultilevel"/>
    <w:tmpl w:val="5E869AF6"/>
    <w:lvl w:ilvl="0" w:tplc="44E21B9A">
      <w:numFmt w:val="bullet"/>
      <w:lvlText w:val=""/>
      <w:lvlJc w:val="left"/>
      <w:pPr>
        <w:ind w:left="1440" w:hanging="360"/>
      </w:pPr>
      <w:rPr>
        <w:rFonts w:ascii="Wingdings" w:eastAsia="Times New Roman" w:hAnsi="Wingdings" w:cs="Times New Roman" w:hint="default"/>
        <w:sz w:val="28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55C5FF3"/>
    <w:multiLevelType w:val="hybridMultilevel"/>
    <w:tmpl w:val="6400BF2A"/>
    <w:lvl w:ilvl="0" w:tplc="C70EEAE8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  <w:b w:val="0"/>
        <w:i w:val="0"/>
        <w:sz w:val="24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3549BF"/>
    <w:multiLevelType w:val="singleLevel"/>
    <w:tmpl w:val="47E0C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4"/>
      </w:rPr>
    </w:lvl>
  </w:abstractNum>
  <w:abstractNum w:abstractNumId="5" w15:restartNumberingAfterBreak="0">
    <w:nsid w:val="699A099E"/>
    <w:multiLevelType w:val="hybridMultilevel"/>
    <w:tmpl w:val="29608E7C"/>
    <w:lvl w:ilvl="0" w:tplc="2D9E654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TOxMDI3NDe0sDBX0lEKTi0uzszPAykwqgUABNiwGSwAAAA="/>
  </w:docVars>
  <w:rsids>
    <w:rsidRoot w:val="00CB6315"/>
    <w:rsid w:val="000466C3"/>
    <w:rsid w:val="000B25A4"/>
    <w:rsid w:val="00104A57"/>
    <w:rsid w:val="001321F2"/>
    <w:rsid w:val="00240C33"/>
    <w:rsid w:val="0035639B"/>
    <w:rsid w:val="003C09D3"/>
    <w:rsid w:val="004024E3"/>
    <w:rsid w:val="004A72ED"/>
    <w:rsid w:val="00621210"/>
    <w:rsid w:val="0080074D"/>
    <w:rsid w:val="00850065"/>
    <w:rsid w:val="00B5139E"/>
    <w:rsid w:val="00C05697"/>
    <w:rsid w:val="00CB6315"/>
    <w:rsid w:val="00D331F5"/>
    <w:rsid w:val="00D46E6E"/>
    <w:rsid w:val="00D978CA"/>
    <w:rsid w:val="00E17D49"/>
    <w:rsid w:val="00FC3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78751"/>
  <w15:chartTrackingRefBased/>
  <w15:docId w15:val="{885A9847-5D29-47D1-895D-61CF54A52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3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CB6315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CB6315"/>
    <w:rPr>
      <w:rFonts w:ascii="Times New Roman" w:eastAsia="Times New Roman" w:hAnsi="Times New Roman" w:cs="Times New Roman"/>
      <w:sz w:val="20"/>
      <w:szCs w:val="20"/>
    </w:rPr>
  </w:style>
  <w:style w:type="paragraph" w:styleId="BodyText2">
    <w:name w:val="Body Text 2"/>
    <w:basedOn w:val="Normal"/>
    <w:link w:val="BodyText2Char"/>
    <w:rsid w:val="00CB6315"/>
    <w:pPr>
      <w:spacing w:after="120" w:line="480" w:lineRule="auto"/>
    </w:pPr>
    <w:rPr>
      <w:sz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CB6315"/>
    <w:rPr>
      <w:rFonts w:ascii="Times New Roman" w:eastAsia="Times New Roman" w:hAnsi="Times New Roman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3C09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C09D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024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5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9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9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8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0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6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6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5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72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6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8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it.murdoch.edu.au/~S900432D/oli1l1hsu_x3X64dg72kf7Th973yihbkys9M10in0x/assignments/a2/index.shtml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8</Pages>
  <Words>2525</Words>
  <Characters>1439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tendi X</dc:creator>
  <cp:keywords/>
  <dc:description/>
  <cp:lastModifiedBy>Vintendi X</cp:lastModifiedBy>
  <cp:revision>9</cp:revision>
  <cp:lastPrinted>2020-11-04T10:55:00Z</cp:lastPrinted>
  <dcterms:created xsi:type="dcterms:W3CDTF">2020-11-04T05:15:00Z</dcterms:created>
  <dcterms:modified xsi:type="dcterms:W3CDTF">2021-10-21T03:19:00Z</dcterms:modified>
</cp:coreProperties>
</file>